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5119E" w14:textId="77777777" w:rsidR="00B53C59" w:rsidRDefault="00B53C59" w:rsidP="00B53C59">
      <w:pPr>
        <w:jc w:val="center"/>
        <w:rPr>
          <w:rFonts w:ascii="Arial" w:hAnsi="Arial" w:cs="Arial"/>
          <w:b/>
          <w:bCs/>
          <w:color w:val="0000E0"/>
          <w:sz w:val="32"/>
          <w:szCs w:val="32"/>
        </w:rPr>
      </w:pPr>
    </w:p>
    <w:p w14:paraId="6CBC43C7" w14:textId="5218F648" w:rsidR="00A625BB" w:rsidRPr="00B53C59" w:rsidRDefault="002C4399" w:rsidP="00B53C59">
      <w:pPr>
        <w:jc w:val="center"/>
        <w:rPr>
          <w:rFonts w:ascii="Arial" w:hAnsi="Arial" w:cs="Arial"/>
          <w:b/>
          <w:bCs/>
          <w:color w:val="0000E0"/>
          <w:sz w:val="32"/>
          <w:szCs w:val="32"/>
        </w:rPr>
      </w:pPr>
      <w:r w:rsidRPr="009C4929">
        <w:rPr>
          <w:rFonts w:ascii="Arial" w:hAnsi="Arial" w:cs="Arial"/>
          <w:b/>
          <w:bCs/>
          <w:color w:val="0000E0"/>
          <w:sz w:val="32"/>
          <w:szCs w:val="32"/>
        </w:rPr>
        <w:t>ICRS Fellow Application</w:t>
      </w:r>
      <w:r w:rsidR="00A625BB" w:rsidRPr="009C4929">
        <w:rPr>
          <w:rFonts w:ascii="Arial" w:hAnsi="Arial" w:cs="Arial"/>
          <w:b/>
          <w:bCs/>
          <w:color w:val="0000E0"/>
          <w:sz w:val="32"/>
          <w:szCs w:val="32"/>
        </w:rPr>
        <w:t xml:space="preserve"> </w:t>
      </w:r>
      <w:r w:rsidRPr="009C4929">
        <w:rPr>
          <w:rFonts w:ascii="Arial" w:hAnsi="Arial" w:cs="Arial"/>
          <w:b/>
          <w:bCs/>
          <w:color w:val="0000E0"/>
          <w:sz w:val="32"/>
          <w:szCs w:val="32"/>
        </w:rPr>
        <w:t>For</w:t>
      </w:r>
      <w:r w:rsidR="00B53C59">
        <w:rPr>
          <w:rFonts w:ascii="Arial" w:hAnsi="Arial" w:cs="Arial"/>
          <w:b/>
          <w:bCs/>
          <w:color w:val="0000E0"/>
          <w:sz w:val="32"/>
          <w:szCs w:val="32"/>
        </w:rPr>
        <w:t>m</w:t>
      </w:r>
      <w:r w:rsidR="00E2781F" w:rsidRPr="007744EB">
        <w:rPr>
          <w:rFonts w:ascii="Arial" w:eastAsia="Times New Roman" w:hAnsi="Arial" w:cs="Arial"/>
          <w:noProof/>
          <w:vanish/>
          <w:sz w:val="24"/>
          <w:szCs w:val="24"/>
          <w:lang w:eastAsia="en-GB"/>
        </w:rPr>
        <w:drawing>
          <wp:inline distT="0" distB="0" distL="0" distR="0" wp14:anchorId="027C2CFC" wp14:editId="027C2CFD">
            <wp:extent cx="9753600" cy="6978650"/>
            <wp:effectExtent l="0" t="0" r="0" b="0"/>
            <wp:docPr id="2" name="Picture 2" descr="https://photos-4.dropbox.com/t/2/AAArKDqEb29cPKqpaTLWICsk1OZOqstHtXZyr5w7uyS_Qg/12/675346/png/32x32/3/1456236000/0/2/ICRS_logo_RGB.png/EPDDn4QEGBkgBygH/IbbcMOao24DypNtyOqUY_Ee7_USYmoMOE5SJqPIQbMA?size_mode=3&amp;size=1024x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photos-4.dropbox.com/t/2/AAArKDqEb29cPKqpaTLWICsk1OZOqstHtXZyr5w7uyS_Qg/12/675346/png/32x32/3/1456236000/0/2/ICRS_logo_RGB.png/EPDDn4QEGBkgBygH/IbbcMOao24DypNtyOqUY_Ee7_USYmoMOE5SJqPIQbMA?size_mode=3&amp;size=1024x76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0" cy="697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C95A0C" w14:textId="2A287279" w:rsidR="00A625BB" w:rsidRPr="00A625BB" w:rsidRDefault="00A625BB" w:rsidP="00A625BB">
      <w:pPr>
        <w:rPr>
          <w:rFonts w:ascii="Arial" w:hAnsi="Arial" w:cs="Arial"/>
          <w:color w:val="0000E0"/>
          <w:sz w:val="26"/>
          <w:szCs w:val="26"/>
        </w:rPr>
      </w:pPr>
      <w:r w:rsidRPr="00A625BB">
        <w:rPr>
          <w:rFonts w:ascii="Arial" w:hAnsi="Arial" w:cs="Arial"/>
          <w:color w:val="0000E0"/>
          <w:sz w:val="26"/>
          <w:szCs w:val="26"/>
        </w:rPr>
        <w:t>Declaration</w:t>
      </w:r>
    </w:p>
    <w:p w14:paraId="089045C5" w14:textId="7FE8D997" w:rsidR="00A625BB" w:rsidRPr="00A625BB" w:rsidRDefault="00525633" w:rsidP="00A625BB">
      <w:pPr>
        <w:rPr>
          <w:rFonts w:ascii="Arial" w:hAnsi="Arial" w:cs="Arial"/>
          <w:bCs/>
          <w:color w:val="414042"/>
        </w:rPr>
      </w:pPr>
      <w:r>
        <w:rPr>
          <w:rFonts w:ascii="Arial" w:hAnsi="Arial" w:cs="Arial"/>
          <w:bCs/>
          <w:color w:val="414042"/>
        </w:rPr>
        <w:t xml:space="preserve">By </w:t>
      </w:r>
      <w:r w:rsidR="0024218C">
        <w:rPr>
          <w:rFonts w:ascii="Arial" w:hAnsi="Arial" w:cs="Arial"/>
          <w:bCs/>
          <w:color w:val="414042"/>
        </w:rPr>
        <w:t>applying</w:t>
      </w:r>
      <w:r>
        <w:rPr>
          <w:rFonts w:ascii="Arial" w:hAnsi="Arial" w:cs="Arial"/>
          <w:bCs/>
          <w:color w:val="414042"/>
        </w:rPr>
        <w:t xml:space="preserve">, </w:t>
      </w:r>
      <w:r w:rsidR="00A625BB" w:rsidRPr="00A625BB">
        <w:rPr>
          <w:rFonts w:ascii="Arial" w:hAnsi="Arial" w:cs="Arial"/>
          <w:bCs/>
          <w:color w:val="414042"/>
        </w:rPr>
        <w:t xml:space="preserve">I understand that the </w:t>
      </w:r>
      <w:r w:rsidR="0024218C">
        <w:rPr>
          <w:rFonts w:ascii="Arial" w:hAnsi="Arial" w:cs="Arial"/>
          <w:bCs/>
          <w:color w:val="414042"/>
        </w:rPr>
        <w:t>assessors’ decision regarding</w:t>
      </w:r>
      <w:r w:rsidR="00A625BB" w:rsidRPr="00A625BB">
        <w:rPr>
          <w:rFonts w:ascii="Arial" w:hAnsi="Arial" w:cs="Arial"/>
          <w:bCs/>
          <w:color w:val="414042"/>
        </w:rPr>
        <w:t xml:space="preserve"> my eligibility for Fellowship of the Institute will be final.</w:t>
      </w:r>
      <w:r w:rsidR="00A625BB" w:rsidRPr="00A625BB">
        <w:rPr>
          <w:rFonts w:ascii="Arial" w:hAnsi="Arial" w:cs="Arial"/>
          <w:bCs/>
          <w:color w:val="414042"/>
        </w:rPr>
        <w:br/>
      </w:r>
      <w:r w:rsidR="00A625BB" w:rsidRPr="00A625BB">
        <w:rPr>
          <w:rFonts w:ascii="Arial" w:hAnsi="Arial" w:cs="Arial"/>
          <w:bCs/>
          <w:color w:val="414042"/>
        </w:rPr>
        <w:br/>
        <w:t>I have read and agree to abide by and promote the ICRS </w:t>
      </w:r>
      <w:hyperlink r:id="rId11" w:tgtFrame="_blank" w:history="1">
        <w:r w:rsidR="00A625BB" w:rsidRPr="00A625BB">
          <w:rPr>
            <w:rStyle w:val="Hyperlink"/>
            <w:rFonts w:ascii="Arial" w:hAnsi="Arial" w:cs="Arial"/>
            <w:bCs/>
          </w:rPr>
          <w:t>Code of Conduct.</w:t>
        </w:r>
      </w:hyperlink>
      <w:r w:rsidR="00A625BB" w:rsidRPr="00A625BB">
        <w:rPr>
          <w:rFonts w:ascii="Arial" w:hAnsi="Arial" w:cs="Arial"/>
          <w:bCs/>
          <w:color w:val="414042"/>
        </w:rPr>
        <w:br/>
      </w:r>
      <w:r w:rsidR="00A625BB" w:rsidRPr="00A625BB">
        <w:rPr>
          <w:rFonts w:ascii="Arial" w:hAnsi="Arial" w:cs="Arial"/>
          <w:bCs/>
          <w:color w:val="414042"/>
        </w:rPr>
        <w:br/>
        <w:t xml:space="preserve">I confirm that all information supplied </w:t>
      </w:r>
      <w:r w:rsidR="0024218C">
        <w:rPr>
          <w:rFonts w:ascii="Arial" w:hAnsi="Arial" w:cs="Arial"/>
          <w:bCs/>
          <w:color w:val="414042"/>
        </w:rPr>
        <w:t>supporting</w:t>
      </w:r>
      <w:r w:rsidR="00A625BB" w:rsidRPr="00A625BB">
        <w:rPr>
          <w:rFonts w:ascii="Arial" w:hAnsi="Arial" w:cs="Arial"/>
          <w:bCs/>
          <w:color w:val="414042"/>
        </w:rPr>
        <w:t xml:space="preserve"> my application for Fellowship is accurate and understand that misrepresentations may render the application invalid.</w:t>
      </w:r>
      <w:r w:rsidR="00A625BB" w:rsidRPr="00A625BB">
        <w:rPr>
          <w:rFonts w:ascii="Arial" w:hAnsi="Arial" w:cs="Arial"/>
          <w:bCs/>
          <w:color w:val="414042"/>
        </w:rPr>
        <w:br/>
      </w:r>
      <w:r w:rsidR="00A625BB" w:rsidRPr="00A625BB">
        <w:rPr>
          <w:rFonts w:ascii="Arial" w:hAnsi="Arial" w:cs="Arial"/>
          <w:bCs/>
          <w:color w:val="414042"/>
        </w:rPr>
        <w:br/>
        <w:t>I have read and understood the </w:t>
      </w:r>
      <w:hyperlink r:id="rId12" w:tgtFrame="_blank" w:history="1">
        <w:r w:rsidR="00A625BB" w:rsidRPr="00A625BB">
          <w:rPr>
            <w:rStyle w:val="Hyperlink"/>
            <w:rFonts w:ascii="Arial" w:hAnsi="Arial" w:cs="Arial"/>
            <w:bCs/>
          </w:rPr>
          <w:t>terms and conditions</w:t>
        </w:r>
      </w:hyperlink>
      <w:r w:rsidR="00A625BB" w:rsidRPr="00A625BB">
        <w:rPr>
          <w:rFonts w:ascii="Arial" w:hAnsi="Arial" w:cs="Arial"/>
          <w:bCs/>
          <w:color w:val="414042"/>
        </w:rPr>
        <w:t>.</w:t>
      </w:r>
      <w:r w:rsidR="00A625BB" w:rsidRPr="00A625BB">
        <w:rPr>
          <w:rFonts w:ascii="Arial" w:hAnsi="Arial" w:cs="Arial"/>
          <w:bCs/>
          <w:color w:val="414042"/>
        </w:rPr>
        <w:br/>
      </w:r>
      <w:r w:rsidR="00A625BB" w:rsidRPr="00A625BB">
        <w:rPr>
          <w:rFonts w:ascii="Arial" w:hAnsi="Arial" w:cs="Arial"/>
          <w:bCs/>
          <w:color w:val="414042"/>
        </w:rPr>
        <w:br/>
        <w:t>I have read and agree to abide by the ICRS </w:t>
      </w:r>
      <w:hyperlink r:id="rId13" w:tgtFrame="_blank" w:history="1">
        <w:r w:rsidR="00A625BB" w:rsidRPr="00A625BB">
          <w:rPr>
            <w:rStyle w:val="Hyperlink"/>
            <w:rFonts w:ascii="Arial" w:hAnsi="Arial" w:cs="Arial"/>
            <w:bCs/>
          </w:rPr>
          <w:t>Policy on Continuing Professional Development.</w:t>
        </w:r>
      </w:hyperlink>
      <w:r w:rsidR="00A625BB" w:rsidRPr="00A625BB">
        <w:rPr>
          <w:rFonts w:ascii="Arial" w:hAnsi="Arial" w:cs="Arial"/>
          <w:bCs/>
          <w:color w:val="414042"/>
        </w:rPr>
        <w:br/>
      </w:r>
      <w:r w:rsidR="00A625BB" w:rsidRPr="00A625BB">
        <w:rPr>
          <w:rFonts w:ascii="Arial" w:hAnsi="Arial" w:cs="Arial"/>
          <w:bCs/>
          <w:color w:val="414042"/>
        </w:rPr>
        <w:br/>
        <w:t>If successful, I agree to pay within 30 days of receiving the acceptance email and request to pay.</w:t>
      </w:r>
      <w:r w:rsidR="00A625BB" w:rsidRPr="00A625BB">
        <w:rPr>
          <w:rFonts w:ascii="Arial" w:hAnsi="Arial" w:cs="Arial"/>
          <w:bCs/>
          <w:color w:val="414042"/>
        </w:rPr>
        <w:br/>
      </w:r>
      <w:r w:rsidR="00A625BB" w:rsidRPr="00A625BB">
        <w:rPr>
          <w:rFonts w:ascii="Arial" w:hAnsi="Arial" w:cs="Arial"/>
          <w:bCs/>
          <w:color w:val="414042"/>
        </w:rPr>
        <w:br/>
        <w:t>My name and membership level will be published on the ICRS Membership Register</w:t>
      </w:r>
      <w:r w:rsidR="00DB4F01">
        <w:rPr>
          <w:rFonts w:ascii="Arial" w:hAnsi="Arial" w:cs="Arial"/>
          <w:bCs/>
          <w:color w:val="414042"/>
        </w:rPr>
        <w:t>.</w:t>
      </w:r>
      <w:r w:rsidR="0012173D">
        <w:rPr>
          <w:rFonts w:ascii="Arial" w:hAnsi="Arial" w:cs="Arial"/>
          <w:bCs/>
          <w:color w:val="414042"/>
        </w:rPr>
        <w:t xml:space="preserve"> </w:t>
      </w:r>
    </w:p>
    <w:p w14:paraId="027C2CEB" w14:textId="77777777" w:rsidR="000F365A" w:rsidRDefault="000F365A">
      <w:pPr>
        <w:rPr>
          <w:rFonts w:ascii="Arial" w:hAnsi="Arial" w:cs="Arial"/>
          <w:b/>
          <w:color w:val="414042"/>
        </w:rPr>
      </w:pPr>
    </w:p>
    <w:p w14:paraId="3420CCC6" w14:textId="77777777" w:rsidR="00A625BB" w:rsidRPr="00CB1AD7" w:rsidRDefault="00A625BB" w:rsidP="00A625BB">
      <w:pPr>
        <w:rPr>
          <w:rFonts w:ascii="Arial" w:hAnsi="Arial" w:cs="Arial"/>
          <w:color w:val="0000E0"/>
          <w:sz w:val="26"/>
          <w:szCs w:val="26"/>
        </w:rPr>
      </w:pPr>
      <w:r w:rsidRPr="00CB1AD7">
        <w:rPr>
          <w:rFonts w:ascii="Arial" w:hAnsi="Arial" w:cs="Arial"/>
          <w:color w:val="0000E0"/>
          <w:sz w:val="26"/>
          <w:szCs w:val="26"/>
        </w:rPr>
        <w:t>Personal Details</w:t>
      </w:r>
    </w:p>
    <w:p w14:paraId="1DFE0BDF" w14:textId="40FD75A9" w:rsidR="002300A8" w:rsidRPr="007744EB" w:rsidRDefault="00A625BB" w:rsidP="00A625BB">
      <w:pPr>
        <w:rPr>
          <w:rFonts w:ascii="Arial" w:hAnsi="Arial" w:cs="Arial"/>
          <w:b/>
          <w:color w:val="414042"/>
        </w:rPr>
      </w:pPr>
      <w:r w:rsidRPr="007744EB">
        <w:rPr>
          <w:rFonts w:ascii="Arial" w:hAnsi="Arial" w:cs="Arial"/>
          <w:b/>
          <w:color w:val="414042"/>
        </w:rPr>
        <w:t>Name:</w:t>
      </w:r>
    </w:p>
    <w:p w14:paraId="1F0ACA06" w14:textId="77777777" w:rsidR="00A625BB" w:rsidRPr="007744EB" w:rsidRDefault="00A625BB" w:rsidP="00A625BB">
      <w:pPr>
        <w:rPr>
          <w:rFonts w:ascii="Arial" w:hAnsi="Arial" w:cs="Arial"/>
          <w:b/>
          <w:color w:val="414042"/>
        </w:rPr>
      </w:pPr>
      <w:r w:rsidRPr="007744EB">
        <w:rPr>
          <w:rFonts w:ascii="Arial" w:hAnsi="Arial" w:cs="Arial"/>
          <w:b/>
          <w:color w:val="414042"/>
        </w:rPr>
        <w:t>Current Employer:</w:t>
      </w:r>
    </w:p>
    <w:p w14:paraId="6AAFFBF5" w14:textId="54D4BBDE" w:rsidR="00A625BB" w:rsidRDefault="002300A8" w:rsidP="00A625BB">
      <w:pPr>
        <w:rPr>
          <w:rFonts w:ascii="Arial" w:hAnsi="Arial" w:cs="Arial"/>
          <w:b/>
          <w:color w:val="414042"/>
        </w:rPr>
      </w:pPr>
      <w:r>
        <w:rPr>
          <w:rFonts w:ascii="Arial" w:hAnsi="Arial" w:cs="Arial"/>
          <w:b/>
          <w:color w:val="414042"/>
        </w:rPr>
        <w:t xml:space="preserve">Job Title: </w:t>
      </w:r>
    </w:p>
    <w:p w14:paraId="04FF3CD5" w14:textId="77777777" w:rsidR="002300A8" w:rsidRPr="007744EB" w:rsidRDefault="002300A8" w:rsidP="00A625BB">
      <w:pPr>
        <w:rPr>
          <w:rFonts w:ascii="Arial" w:hAnsi="Arial" w:cs="Arial"/>
          <w:b/>
          <w:color w:val="414042"/>
        </w:rPr>
      </w:pPr>
    </w:p>
    <w:p w14:paraId="027C2CEC" w14:textId="77777777" w:rsidR="00B25F42" w:rsidRDefault="00B25F42" w:rsidP="00B25F42">
      <w:pPr>
        <w:rPr>
          <w:rFonts w:ascii="Arial" w:hAnsi="Arial" w:cs="Arial"/>
          <w:color w:val="0000E0"/>
          <w:sz w:val="26"/>
          <w:szCs w:val="26"/>
        </w:rPr>
      </w:pPr>
      <w:r w:rsidRPr="00CB1AD7">
        <w:rPr>
          <w:rFonts w:ascii="Arial" w:hAnsi="Arial" w:cs="Arial"/>
          <w:color w:val="0000E0"/>
          <w:sz w:val="26"/>
          <w:szCs w:val="26"/>
        </w:rPr>
        <w:t>Career History</w:t>
      </w:r>
    </w:p>
    <w:p w14:paraId="094FF3A4" w14:textId="312FD3B1" w:rsidR="00F50579" w:rsidRPr="004B3967" w:rsidRDefault="00F50579" w:rsidP="00130086">
      <w:pPr>
        <w:rPr>
          <w:rFonts w:ascii="Arial" w:hAnsi="Arial" w:cs="Arial"/>
          <w:bCs/>
          <w:color w:val="414042"/>
        </w:rPr>
      </w:pPr>
      <w:r w:rsidRPr="004B3967">
        <w:rPr>
          <w:rFonts w:ascii="Arial" w:hAnsi="Arial" w:cs="Arial"/>
          <w:bCs/>
          <w:color w:val="414042"/>
        </w:rPr>
        <w:t>Eligible applicants must spend at least 75% of their current working time on CR&amp;S</w:t>
      </w:r>
      <w:r w:rsidR="00C93D0C" w:rsidRPr="004B3967">
        <w:rPr>
          <w:rFonts w:ascii="Arial" w:hAnsi="Arial" w:cs="Arial"/>
          <w:bCs/>
          <w:color w:val="414042"/>
        </w:rPr>
        <w:t xml:space="preserve"> and </w:t>
      </w:r>
      <w:r w:rsidR="00345A8E" w:rsidRPr="004B3967">
        <w:rPr>
          <w:rFonts w:ascii="Arial" w:hAnsi="Arial" w:cs="Arial"/>
          <w:bCs/>
          <w:color w:val="414042"/>
        </w:rPr>
        <w:t>h</w:t>
      </w:r>
      <w:r w:rsidR="00C93D0C" w:rsidRPr="004B3967">
        <w:rPr>
          <w:rFonts w:ascii="Arial" w:hAnsi="Arial" w:cs="Arial"/>
          <w:bCs/>
          <w:color w:val="414042"/>
        </w:rPr>
        <w:t>ave at least five years' professional CR</w:t>
      </w:r>
      <w:r w:rsidR="00DC3FB1" w:rsidRPr="004B3967">
        <w:rPr>
          <w:rFonts w:ascii="Arial" w:hAnsi="Arial" w:cs="Arial"/>
          <w:bCs/>
          <w:color w:val="414042"/>
        </w:rPr>
        <w:t>&amp;</w:t>
      </w:r>
      <w:r w:rsidR="00C93D0C" w:rsidRPr="004B3967">
        <w:rPr>
          <w:rFonts w:ascii="Arial" w:hAnsi="Arial" w:cs="Arial"/>
          <w:bCs/>
          <w:color w:val="414042"/>
        </w:rPr>
        <w:t>S experience in the last eight years</w:t>
      </w:r>
      <w:r w:rsidR="004E6A65" w:rsidRPr="004B3967">
        <w:rPr>
          <w:rFonts w:ascii="Arial" w:hAnsi="Arial" w:cs="Arial"/>
          <w:bCs/>
          <w:color w:val="414042"/>
        </w:rPr>
        <w:t>. If you</w:t>
      </w:r>
      <w:r w:rsidR="00F07F39">
        <w:rPr>
          <w:rFonts w:ascii="Arial" w:hAnsi="Arial" w:cs="Arial"/>
          <w:bCs/>
          <w:color w:val="414042"/>
        </w:rPr>
        <w:t xml:space="preserve"> are</w:t>
      </w:r>
      <w:r w:rsidR="004E6A65" w:rsidRPr="004B3967">
        <w:rPr>
          <w:rFonts w:ascii="Arial" w:hAnsi="Arial" w:cs="Arial"/>
          <w:bCs/>
          <w:color w:val="414042"/>
        </w:rPr>
        <w:t xml:space="preserve"> applying via the Academic Fast Track route, </w:t>
      </w:r>
      <w:r w:rsidR="0024218C" w:rsidRPr="0024218C">
        <w:rPr>
          <w:rFonts w:ascii="Arial" w:hAnsi="Arial" w:cs="Arial"/>
          <w:bCs/>
          <w:color w:val="414042"/>
        </w:rPr>
        <w:t xml:space="preserve">you must provide evidence of three </w:t>
      </w:r>
      <w:r w:rsidR="0024218C" w:rsidRPr="0024218C">
        <w:rPr>
          <w:rFonts w:ascii="Arial" w:hAnsi="Arial" w:cs="Arial"/>
          <w:bCs/>
          <w:color w:val="414042"/>
        </w:rPr>
        <w:t>year</w:t>
      </w:r>
      <w:r w:rsidR="0024218C">
        <w:rPr>
          <w:rFonts w:ascii="Arial" w:hAnsi="Arial" w:cs="Arial"/>
          <w:bCs/>
          <w:color w:val="414042"/>
        </w:rPr>
        <w:t>s’ experie</w:t>
      </w:r>
      <w:r w:rsidR="0024218C" w:rsidRPr="0024218C">
        <w:rPr>
          <w:rFonts w:ascii="Arial" w:hAnsi="Arial" w:cs="Arial"/>
          <w:bCs/>
          <w:color w:val="414042"/>
        </w:rPr>
        <w:t>nce</w:t>
      </w:r>
      <w:r w:rsidR="0024218C" w:rsidRPr="0024218C">
        <w:rPr>
          <w:rFonts w:ascii="Arial" w:hAnsi="Arial" w:cs="Arial"/>
          <w:bCs/>
          <w:color w:val="414042"/>
        </w:rPr>
        <w:t xml:space="preserve"> and</w:t>
      </w:r>
      <w:r w:rsidR="004E6A65" w:rsidRPr="004B3967">
        <w:rPr>
          <w:rFonts w:ascii="Arial" w:hAnsi="Arial" w:cs="Arial"/>
          <w:bCs/>
          <w:color w:val="414042"/>
        </w:rPr>
        <w:t xml:space="preserve"> details of a</w:t>
      </w:r>
      <w:r w:rsidR="00C93D0C" w:rsidRPr="004B3967">
        <w:rPr>
          <w:rFonts w:ascii="Arial" w:hAnsi="Arial" w:cs="Arial"/>
          <w:bCs/>
          <w:color w:val="414042"/>
        </w:rPr>
        <w:t xml:space="preserve"> relevant </w:t>
      </w:r>
      <w:proofErr w:type="gramStart"/>
      <w:r w:rsidR="00804031">
        <w:rPr>
          <w:rFonts w:ascii="Arial" w:hAnsi="Arial" w:cs="Arial"/>
          <w:bCs/>
          <w:color w:val="414042"/>
        </w:rPr>
        <w:t>M</w:t>
      </w:r>
      <w:r w:rsidR="00C93D0C" w:rsidRPr="004B3967">
        <w:rPr>
          <w:rFonts w:ascii="Arial" w:hAnsi="Arial" w:cs="Arial"/>
          <w:bCs/>
          <w:color w:val="414042"/>
        </w:rPr>
        <w:t xml:space="preserve">aster’s </w:t>
      </w:r>
      <w:r w:rsidR="00804031">
        <w:rPr>
          <w:rFonts w:ascii="Arial" w:hAnsi="Arial" w:cs="Arial"/>
          <w:bCs/>
          <w:color w:val="414042"/>
        </w:rPr>
        <w:t>D</w:t>
      </w:r>
      <w:r w:rsidR="00C93D0C" w:rsidRPr="004B3967">
        <w:rPr>
          <w:rFonts w:ascii="Arial" w:hAnsi="Arial" w:cs="Arial"/>
          <w:bCs/>
          <w:color w:val="414042"/>
        </w:rPr>
        <w:t>egree</w:t>
      </w:r>
      <w:proofErr w:type="gramEnd"/>
      <w:r w:rsidR="00C93D0C" w:rsidRPr="004B3967">
        <w:rPr>
          <w:rFonts w:ascii="Arial" w:hAnsi="Arial" w:cs="Arial"/>
          <w:bCs/>
          <w:color w:val="414042"/>
        </w:rPr>
        <w:t xml:space="preserve"> or PhD</w:t>
      </w:r>
      <w:r w:rsidR="004E6A65" w:rsidRPr="004B3967">
        <w:rPr>
          <w:rFonts w:ascii="Arial" w:hAnsi="Arial" w:cs="Arial"/>
          <w:bCs/>
          <w:color w:val="414042"/>
        </w:rPr>
        <w:t xml:space="preserve">. </w:t>
      </w:r>
    </w:p>
    <w:p w14:paraId="51F52E98" w14:textId="585E0FFE" w:rsidR="00130086" w:rsidRPr="00F07F39" w:rsidRDefault="00F07F39" w:rsidP="00B25F42">
      <w:pPr>
        <w:rPr>
          <w:rFonts w:ascii="Arial" w:hAnsi="Arial" w:cs="Arial"/>
          <w:bCs/>
          <w:color w:val="414042"/>
        </w:rPr>
      </w:pPr>
      <w:r w:rsidRPr="004B3967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580928" behindDoc="0" locked="0" layoutInCell="1" allowOverlap="1" wp14:anchorId="10E413A2" wp14:editId="67861D92">
                <wp:simplePos x="0" y="0"/>
                <wp:positionH relativeFrom="margin">
                  <wp:posOffset>28575</wp:posOffset>
                </wp:positionH>
                <wp:positionV relativeFrom="paragraph">
                  <wp:posOffset>876300</wp:posOffset>
                </wp:positionV>
                <wp:extent cx="5708650" cy="1209675"/>
                <wp:effectExtent l="0" t="0" r="2540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1209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00AC6A" w14:textId="231A78E4" w:rsidR="00DC4590" w:rsidRPr="008E37C1" w:rsidRDefault="00DC4590" w:rsidP="00DC4590">
                            <w:pPr>
                              <w:rPr>
                                <w:rFonts w:cstheme="minorHAnsi"/>
                              </w:rPr>
                            </w:pPr>
                            <w:r w:rsidRPr="008E37C1">
                              <w:rPr>
                                <w:rFonts w:cstheme="minorHAnsi"/>
                              </w:rPr>
                              <w:t xml:space="preserve">CV Details: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E413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25pt;margin-top:69pt;width:449.5pt;height:95.25pt;z-index:251580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">
                <v:textbox>
                  <w:txbxContent>
                    <w:p w14:paraId="0800AC6A" w14:textId="231A78E4" w:rsidR="00DC4590" w:rsidRPr="008E37C1" w:rsidRDefault="00DC4590" w:rsidP="00DC4590">
                      <w:pPr>
                        <w:rPr>
                          <w:rFonts w:cstheme="minorHAnsi"/>
                        </w:rPr>
                      </w:pPr>
                      <w:r w:rsidRPr="008E37C1">
                        <w:rPr>
                          <w:rFonts w:cstheme="minorHAnsi"/>
                        </w:rPr>
                        <w:t xml:space="preserve">CV Details: </w:t>
                      </w:r>
                      <w:r w:rsidRPr="008E37C1">
                        <w:rPr>
                          <w:rFonts w:cstheme="minorHAnsi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4B3967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563520" behindDoc="0" locked="0" layoutInCell="1" allowOverlap="1" wp14:anchorId="027C2CFE" wp14:editId="2AD65365">
                <wp:simplePos x="0" y="0"/>
                <wp:positionH relativeFrom="margin">
                  <wp:posOffset>24765</wp:posOffset>
                </wp:positionH>
                <wp:positionV relativeFrom="paragraph">
                  <wp:posOffset>527685</wp:posOffset>
                </wp:positionV>
                <wp:extent cx="5708650" cy="342900"/>
                <wp:effectExtent l="0" t="0" r="25400" b="1905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7C2D0F" w14:textId="582F0C37" w:rsidR="007744EB" w:rsidRPr="008E37C1" w:rsidRDefault="00DC4590">
                            <w:pPr>
                              <w:rPr>
                                <w:rFonts w:cstheme="minorHAnsi"/>
                              </w:rPr>
                            </w:pPr>
                            <w:r w:rsidRPr="008E37C1">
                              <w:rPr>
                                <w:rFonts w:cstheme="minorHAnsi"/>
                              </w:rPr>
                              <w:t xml:space="preserve">LinkedIn Profile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7C2CFE" id="_x0000_s1027" type="#_x0000_t202" style="position:absolute;margin-left:1.95pt;margin-top:41.55pt;width:449.5pt;height:27pt;z-index:2515635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">
                <v:textbox>
                  <w:txbxContent>
                    <w:p w14:paraId="027C2D0F" w14:textId="582F0C37" w:rsidR="007744EB" w:rsidRPr="008E37C1" w:rsidRDefault="00DC4590">
                      <w:pPr>
                        <w:rPr>
                          <w:rFonts w:cstheme="minorHAnsi"/>
                        </w:rPr>
                      </w:pPr>
                      <w:r w:rsidRPr="008E37C1">
                        <w:rPr>
                          <w:rFonts w:cstheme="minorHAnsi"/>
                        </w:rPr>
                        <w:t xml:space="preserve">LinkedIn Profile: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30086" w:rsidRPr="004B3967">
        <w:rPr>
          <w:rFonts w:ascii="Arial" w:hAnsi="Arial" w:cs="Arial"/>
          <w:bCs/>
          <w:color w:val="414042"/>
        </w:rPr>
        <w:t>Please provide details on your current role a</w:t>
      </w:r>
      <w:r w:rsidR="00FF55E7" w:rsidRPr="004B3967">
        <w:rPr>
          <w:rFonts w:ascii="Arial" w:hAnsi="Arial" w:cs="Arial"/>
          <w:bCs/>
          <w:color w:val="414042"/>
        </w:rPr>
        <w:t>nd previous roles within this timeframe</w:t>
      </w:r>
      <w:r w:rsidR="00345A8E" w:rsidRPr="004B3967">
        <w:rPr>
          <w:rFonts w:ascii="Arial" w:hAnsi="Arial" w:cs="Arial"/>
          <w:bCs/>
          <w:color w:val="414042"/>
        </w:rPr>
        <w:t>.</w:t>
      </w:r>
      <w:r>
        <w:rPr>
          <w:rFonts w:ascii="Arial" w:hAnsi="Arial" w:cs="Arial"/>
          <w:bCs/>
          <w:color w:val="414042"/>
        </w:rPr>
        <w:t xml:space="preserve"> </w:t>
      </w:r>
      <w:r w:rsidR="00FF55E7" w:rsidRPr="004B3967">
        <w:rPr>
          <w:rFonts w:ascii="Arial" w:hAnsi="Arial" w:cs="Arial"/>
          <w:bCs/>
          <w:color w:val="414042"/>
        </w:rPr>
        <w:t xml:space="preserve">You can </w:t>
      </w:r>
      <w:r w:rsidR="0024218C" w:rsidRPr="0024218C">
        <w:rPr>
          <w:rFonts w:ascii="Arial" w:hAnsi="Arial" w:cs="Arial"/>
          <w:bCs/>
          <w:color w:val="414042"/>
        </w:rPr>
        <w:t>provide a link to your LinkedIn profile or paste</w:t>
      </w:r>
      <w:r w:rsidR="00FF55E7" w:rsidRPr="004B3967">
        <w:rPr>
          <w:rFonts w:ascii="Arial" w:hAnsi="Arial" w:cs="Arial"/>
          <w:bCs/>
          <w:color w:val="414042"/>
        </w:rPr>
        <w:t xml:space="preserve"> an up-to-date CV </w:t>
      </w:r>
      <w:r w:rsidR="00DC4590" w:rsidRPr="004B3967">
        <w:rPr>
          <w:rFonts w:ascii="Arial" w:hAnsi="Arial" w:cs="Arial"/>
          <w:bCs/>
          <w:color w:val="414042"/>
        </w:rPr>
        <w:t xml:space="preserve">here. </w:t>
      </w:r>
    </w:p>
    <w:p w14:paraId="027C2CEE" w14:textId="2DDE9C73" w:rsidR="00B25F42" w:rsidRDefault="00C80D99" w:rsidP="00B25F42">
      <w:pPr>
        <w:rPr>
          <w:rFonts w:ascii="Arial" w:hAnsi="Arial" w:cs="Arial"/>
          <w:b/>
          <w:color w:val="414042"/>
        </w:rPr>
      </w:pPr>
      <w:r>
        <w:rPr>
          <w:rFonts w:ascii="Arial" w:hAnsi="Arial" w:cs="Arial"/>
          <w:b/>
          <w:color w:val="414042"/>
        </w:rPr>
        <w:lastRenderedPageBreak/>
        <w:t xml:space="preserve">Are you applying via the Academic Fast Track route? </w:t>
      </w:r>
    </w:p>
    <w:p w14:paraId="374284EE" w14:textId="6351A7CB" w:rsidR="00C80D99" w:rsidRPr="002300A8" w:rsidRDefault="00C80D99" w:rsidP="00B25F42">
      <w:pPr>
        <w:rPr>
          <w:rFonts w:ascii="Arial" w:hAnsi="Arial" w:cs="Arial"/>
          <w:bCs/>
          <w:color w:val="414042"/>
        </w:rPr>
      </w:pPr>
      <w:r w:rsidRPr="002300A8">
        <w:rPr>
          <w:rFonts w:ascii="Arial" w:hAnsi="Arial" w:cs="Arial"/>
          <w:bCs/>
          <w:color w:val="414042"/>
        </w:rPr>
        <w:t>Yes or No (select one)</w:t>
      </w:r>
    </w:p>
    <w:p w14:paraId="53165FD9" w14:textId="69BB828E" w:rsidR="00EC6462" w:rsidRPr="001A0A56" w:rsidRDefault="00EC6462" w:rsidP="00B25F42">
      <w:pPr>
        <w:rPr>
          <w:rFonts w:ascii="Arial" w:hAnsi="Arial" w:cs="Arial"/>
          <w:bCs/>
          <w:color w:val="414042"/>
        </w:rPr>
      </w:pPr>
      <w:r>
        <w:rPr>
          <w:rFonts w:ascii="Arial" w:hAnsi="Arial" w:cs="Arial"/>
          <w:bCs/>
          <w:color w:val="414042"/>
        </w:rPr>
        <w:t xml:space="preserve">If no, please proceed to the next section. </w:t>
      </w:r>
    </w:p>
    <w:p w14:paraId="2A1446FB" w14:textId="2B987817" w:rsidR="00D02BD2" w:rsidRDefault="00EC6462" w:rsidP="00B25F42">
      <w:pPr>
        <w:rPr>
          <w:rFonts w:ascii="Arial" w:hAnsi="Arial" w:cs="Arial"/>
          <w:bCs/>
          <w:color w:val="414042"/>
        </w:rPr>
      </w:pPr>
      <w:r w:rsidRPr="001A0A56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597312" behindDoc="0" locked="0" layoutInCell="1" allowOverlap="1" wp14:anchorId="27108D94" wp14:editId="7C156B70">
                <wp:simplePos x="0" y="0"/>
                <wp:positionH relativeFrom="margin">
                  <wp:posOffset>0</wp:posOffset>
                </wp:positionH>
                <wp:positionV relativeFrom="paragraph">
                  <wp:posOffset>482600</wp:posOffset>
                </wp:positionV>
                <wp:extent cx="5708650" cy="638175"/>
                <wp:effectExtent l="0" t="0" r="25400" b="285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595CC0" w14:textId="294EF1D0" w:rsidR="00C80D99" w:rsidRPr="003536A8" w:rsidRDefault="00C80D99" w:rsidP="00C80D99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08D94" id="_x0000_s1028" type="#_x0000_t202" style="position:absolute;margin-left:0;margin-top:38pt;width:449.5pt;height:50.25pt;z-index:251597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">
                <v:textbox>
                  <w:txbxContent>
                    <w:p w14:paraId="4A595CC0" w14:textId="294EF1D0" w:rsidR="00C80D99" w:rsidRPr="003536A8" w:rsidRDefault="00C80D99" w:rsidP="00C80D99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80D99" w:rsidRPr="001A0A56">
        <w:rPr>
          <w:rFonts w:ascii="Arial" w:hAnsi="Arial" w:cs="Arial"/>
          <w:bCs/>
          <w:color w:val="414042"/>
        </w:rPr>
        <w:t>If yes, p</w:t>
      </w:r>
      <w:r w:rsidR="001A0A56" w:rsidRPr="001A0A56">
        <w:rPr>
          <w:rFonts w:ascii="Arial" w:hAnsi="Arial" w:cs="Arial"/>
          <w:bCs/>
          <w:color w:val="414042"/>
        </w:rPr>
        <w:t xml:space="preserve">lease </w:t>
      </w:r>
      <w:r w:rsidR="00D02BD2">
        <w:rPr>
          <w:rFonts w:ascii="Arial" w:hAnsi="Arial" w:cs="Arial"/>
          <w:bCs/>
          <w:color w:val="414042"/>
        </w:rPr>
        <w:t>provide details of your qualification</w:t>
      </w:r>
      <w:r w:rsidR="0024218C">
        <w:rPr>
          <w:rFonts w:ascii="Arial" w:hAnsi="Arial" w:cs="Arial"/>
          <w:bCs/>
          <w:color w:val="414042"/>
        </w:rPr>
        <w:t>,</w:t>
      </w:r>
      <w:r w:rsidR="00D02BD2">
        <w:rPr>
          <w:rFonts w:ascii="Arial" w:hAnsi="Arial" w:cs="Arial"/>
          <w:bCs/>
          <w:color w:val="414042"/>
        </w:rPr>
        <w:t xml:space="preserve"> including the course title, awarding institution and year o</w:t>
      </w:r>
      <w:r w:rsidR="00904C9A">
        <w:rPr>
          <w:rFonts w:ascii="Arial" w:hAnsi="Arial" w:cs="Arial"/>
          <w:bCs/>
          <w:color w:val="414042"/>
        </w:rPr>
        <w:t>f</w:t>
      </w:r>
      <w:r w:rsidR="00D02BD2">
        <w:rPr>
          <w:rFonts w:ascii="Arial" w:hAnsi="Arial" w:cs="Arial"/>
          <w:bCs/>
          <w:color w:val="414042"/>
        </w:rPr>
        <w:t xml:space="preserve"> graduation/completion. </w:t>
      </w:r>
    </w:p>
    <w:p w14:paraId="0E173BAB" w14:textId="637C2B8A" w:rsidR="0075168D" w:rsidRDefault="00D02BD2" w:rsidP="00B25F42">
      <w:pPr>
        <w:rPr>
          <w:rFonts w:ascii="Arial" w:hAnsi="Arial" w:cs="Arial"/>
          <w:bCs/>
          <w:color w:val="414042"/>
        </w:rPr>
      </w:pPr>
      <w:r w:rsidRPr="001A0A56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601408" behindDoc="0" locked="0" layoutInCell="1" allowOverlap="1" wp14:anchorId="55AFD937" wp14:editId="5436DBAA">
                <wp:simplePos x="0" y="0"/>
                <wp:positionH relativeFrom="margin">
                  <wp:posOffset>0</wp:posOffset>
                </wp:positionH>
                <wp:positionV relativeFrom="paragraph">
                  <wp:posOffset>1358265</wp:posOffset>
                </wp:positionV>
                <wp:extent cx="5708650" cy="971550"/>
                <wp:effectExtent l="0" t="0" r="25400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971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7ADB05" w14:textId="549F8271" w:rsidR="00D02BD2" w:rsidRPr="003536A8" w:rsidRDefault="00D02BD2" w:rsidP="00D02BD2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AFD937" id="_x0000_s1029" type="#_x0000_t202" style="position:absolute;margin-left:0;margin-top:106.95pt;width:449.5pt;height:76.5pt;z-index:251601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">
                <v:textbox>
                  <w:txbxContent>
                    <w:p w14:paraId="4E7ADB05" w14:textId="549F8271" w:rsidR="00D02BD2" w:rsidRPr="003536A8" w:rsidRDefault="00D02BD2" w:rsidP="00D02BD2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hAnsi="Arial" w:cs="Arial"/>
          <w:bCs/>
          <w:color w:val="414042"/>
        </w:rPr>
        <w:t xml:space="preserve">Please also explain </w:t>
      </w:r>
      <w:r w:rsidR="001A0A56" w:rsidRPr="001A0A56">
        <w:rPr>
          <w:rFonts w:ascii="Arial" w:hAnsi="Arial" w:cs="Arial"/>
          <w:bCs/>
          <w:color w:val="414042"/>
        </w:rPr>
        <w:t xml:space="preserve">how your </w:t>
      </w:r>
      <w:proofErr w:type="gramStart"/>
      <w:r w:rsidR="001A0A56" w:rsidRPr="001A0A56">
        <w:rPr>
          <w:rFonts w:ascii="Arial" w:hAnsi="Arial" w:cs="Arial"/>
          <w:bCs/>
          <w:color w:val="414042"/>
        </w:rPr>
        <w:t>Master’s</w:t>
      </w:r>
      <w:proofErr w:type="gramEnd"/>
      <w:r w:rsidR="001A0A56" w:rsidRPr="001A0A56">
        <w:rPr>
          <w:rFonts w:ascii="Arial" w:hAnsi="Arial" w:cs="Arial"/>
          <w:bCs/>
          <w:color w:val="414042"/>
        </w:rPr>
        <w:t xml:space="preserve"> course content/PhD subject matter has contributed to your application of the Guiding Principles and Competences in your current or previous role(s).</w:t>
      </w:r>
    </w:p>
    <w:p w14:paraId="646FCE97" w14:textId="77777777" w:rsidR="00952FCB" w:rsidRPr="00952FCB" w:rsidRDefault="00952FCB" w:rsidP="00B25F42">
      <w:pPr>
        <w:rPr>
          <w:rFonts w:ascii="Arial" w:hAnsi="Arial" w:cs="Arial"/>
          <w:bCs/>
          <w:color w:val="414042"/>
        </w:rPr>
      </w:pPr>
    </w:p>
    <w:p w14:paraId="027C2CF0" w14:textId="6CB32151" w:rsidR="00B25F42" w:rsidRPr="0075168D" w:rsidRDefault="00F73C48" w:rsidP="00B25F42">
      <w:pPr>
        <w:rPr>
          <w:rFonts w:ascii="Arial" w:hAnsi="Arial" w:cs="Arial"/>
          <w:color w:val="0000E0"/>
          <w:sz w:val="26"/>
          <w:szCs w:val="26"/>
        </w:rPr>
      </w:pPr>
      <w:r>
        <w:rPr>
          <w:rFonts w:ascii="Arial" w:hAnsi="Arial" w:cs="Arial"/>
          <w:color w:val="0000E0"/>
          <w:sz w:val="26"/>
          <w:szCs w:val="26"/>
        </w:rPr>
        <w:t>Demonstrating Guiding Principles</w:t>
      </w:r>
    </w:p>
    <w:p w14:paraId="027C2CF2" w14:textId="0F724316" w:rsidR="00B25F42" w:rsidRDefault="00F73C48" w:rsidP="00B25F42">
      <w:pPr>
        <w:rPr>
          <w:rFonts w:ascii="Arial" w:hAnsi="Arial" w:cs="Arial"/>
          <w:bCs/>
          <w:noProof/>
          <w:color w:val="414042"/>
          <w:lang w:eastAsia="en-GB"/>
        </w:rPr>
      </w:pPr>
      <w:r w:rsidRPr="00F73C48">
        <w:rPr>
          <w:rFonts w:ascii="Arial" w:hAnsi="Arial" w:cs="Arial"/>
          <w:bCs/>
          <w:noProof/>
          <w:color w:val="414042"/>
          <w:lang w:eastAsia="en-GB"/>
        </w:rPr>
        <w:t xml:space="preserve">Please choose </w:t>
      </w:r>
      <w:r w:rsidRPr="00F6058D">
        <w:rPr>
          <w:rFonts w:ascii="Arial" w:hAnsi="Arial" w:cs="Arial"/>
          <w:b/>
          <w:noProof/>
          <w:color w:val="414042"/>
          <w:lang w:eastAsia="en-GB"/>
        </w:rPr>
        <w:t>three Guiding Principles</w:t>
      </w:r>
      <w:r w:rsidRPr="00F73C48">
        <w:rPr>
          <w:rFonts w:ascii="Arial" w:hAnsi="Arial" w:cs="Arial"/>
          <w:bCs/>
          <w:noProof/>
          <w:color w:val="414042"/>
          <w:lang w:eastAsia="en-GB"/>
        </w:rPr>
        <w:t xml:space="preserve"> from the list below and explain how your achievements relate to the themes. You should </w:t>
      </w:r>
      <w:r w:rsidR="0024218C">
        <w:rPr>
          <w:rFonts w:ascii="Arial" w:hAnsi="Arial" w:cs="Arial"/>
          <w:bCs/>
          <w:noProof/>
          <w:color w:val="414042"/>
          <w:lang w:eastAsia="en-GB"/>
        </w:rPr>
        <w:t>respond</w:t>
      </w:r>
      <w:r w:rsidRPr="00F73C48">
        <w:rPr>
          <w:rFonts w:ascii="Arial" w:hAnsi="Arial" w:cs="Arial"/>
          <w:bCs/>
          <w:noProof/>
          <w:color w:val="414042"/>
          <w:lang w:eastAsia="en-GB"/>
        </w:rPr>
        <w:t xml:space="preserve"> to </w:t>
      </w:r>
      <w:r w:rsidRPr="00F6058D">
        <w:rPr>
          <w:rFonts w:ascii="Arial" w:hAnsi="Arial" w:cs="Arial"/>
          <w:b/>
          <w:noProof/>
          <w:color w:val="414042"/>
          <w:lang w:eastAsia="en-GB"/>
        </w:rPr>
        <w:t>four themes per Principle (a total of at least 12 responses</w:t>
      </w:r>
      <w:r w:rsidRPr="00F73C48">
        <w:rPr>
          <w:rFonts w:ascii="Arial" w:hAnsi="Arial" w:cs="Arial"/>
          <w:bCs/>
          <w:noProof/>
          <w:color w:val="414042"/>
          <w:lang w:eastAsia="en-GB"/>
        </w:rPr>
        <w:t>).</w:t>
      </w:r>
      <w:r w:rsidR="007D5CC7">
        <w:rPr>
          <w:rFonts w:ascii="Arial" w:hAnsi="Arial" w:cs="Arial"/>
          <w:bCs/>
          <w:noProof/>
          <w:color w:val="414042"/>
          <w:lang w:eastAsia="en-GB"/>
        </w:rPr>
        <w:t xml:space="preserve"> You can see the full </w:t>
      </w:r>
      <w:hyperlink r:id="rId14" w:history="1">
        <w:r w:rsidR="007D5CC7" w:rsidRPr="007D5CC7">
          <w:rPr>
            <w:rStyle w:val="Hyperlink"/>
            <w:rFonts w:ascii="Arial" w:hAnsi="Arial" w:cs="Arial"/>
            <w:bCs/>
            <w:noProof/>
            <w:lang w:eastAsia="en-GB"/>
          </w:rPr>
          <w:t>ICRS Competency Framework here</w:t>
        </w:r>
      </w:hyperlink>
      <w:r w:rsidR="007D5CC7">
        <w:rPr>
          <w:rFonts w:ascii="Arial" w:hAnsi="Arial" w:cs="Arial"/>
          <w:bCs/>
          <w:noProof/>
          <w:color w:val="414042"/>
          <w:lang w:eastAsia="en-GB"/>
        </w:rPr>
        <w:t>.</w:t>
      </w:r>
    </w:p>
    <w:p w14:paraId="340CD76D" w14:textId="77777777" w:rsidR="00EC4AB9" w:rsidRDefault="00EC4AB9" w:rsidP="00B25F42">
      <w:pPr>
        <w:rPr>
          <w:rFonts w:ascii="Arial" w:hAnsi="Arial" w:cs="Arial"/>
          <w:color w:val="0000E0"/>
          <w:sz w:val="24"/>
          <w:szCs w:val="24"/>
        </w:rPr>
      </w:pPr>
    </w:p>
    <w:p w14:paraId="5AF6BFB1" w14:textId="4D32E1CA" w:rsidR="00C46D04" w:rsidRPr="006E061B" w:rsidRDefault="00C46D04" w:rsidP="00B25F42">
      <w:pPr>
        <w:rPr>
          <w:rFonts w:ascii="Arial" w:hAnsi="Arial" w:cs="Arial"/>
          <w:color w:val="0000E0"/>
        </w:rPr>
      </w:pPr>
      <w:r w:rsidRPr="006E061B">
        <w:rPr>
          <w:rFonts w:ascii="Arial" w:hAnsi="Arial" w:cs="Arial"/>
          <w:color w:val="0000E0"/>
        </w:rPr>
        <w:t>Principle 1: Champion ethical behaviour</w:t>
      </w:r>
    </w:p>
    <w:p w14:paraId="027C2CF9" w14:textId="2D84665B" w:rsidR="00B25F42" w:rsidRPr="006E061B" w:rsidRDefault="0022155B" w:rsidP="00B25F42">
      <w:pPr>
        <w:rPr>
          <w:rFonts w:ascii="Arial" w:hAnsi="Arial" w:cs="Arial"/>
          <w:i/>
          <w:iCs/>
          <w:color w:val="414042"/>
        </w:rPr>
      </w:pPr>
      <w:r w:rsidRPr="006E061B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705856" behindDoc="0" locked="0" layoutInCell="1" allowOverlap="1" wp14:anchorId="4038881B" wp14:editId="37A05BE5">
                <wp:simplePos x="0" y="0"/>
                <wp:positionH relativeFrom="margin">
                  <wp:posOffset>0</wp:posOffset>
                </wp:positionH>
                <wp:positionV relativeFrom="paragraph">
                  <wp:posOffset>2462530</wp:posOffset>
                </wp:positionV>
                <wp:extent cx="5708650" cy="285750"/>
                <wp:effectExtent l="0" t="0" r="25400" b="190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F35EB1" w14:textId="2A029518" w:rsidR="00F6058D" w:rsidRDefault="00F6058D" w:rsidP="00F6058D">
                            <w:r>
                              <w:t xml:space="preserve">Theme 6: Communication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38881B" id="_x0000_s1030" type="#_x0000_t202" style="position:absolute;margin-left:0;margin-top:193.9pt;width:449.5pt;height:22.5pt;z-index:2517058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">
                <v:textbox>
                  <w:txbxContent>
                    <w:p w14:paraId="42F35EB1" w14:textId="2A029518" w:rsidR="00F6058D" w:rsidRDefault="00F6058D" w:rsidP="00F6058D">
                      <w:r>
                        <w:t xml:space="preserve">Theme </w:t>
                      </w:r>
                      <w:r>
                        <w:t>6: Communications</w:t>
                      </w:r>
                      <w: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E061B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685376" behindDoc="0" locked="0" layoutInCell="1" allowOverlap="1" wp14:anchorId="647725CD" wp14:editId="70784CAD">
                <wp:simplePos x="0" y="0"/>
                <wp:positionH relativeFrom="margin">
                  <wp:posOffset>0</wp:posOffset>
                </wp:positionH>
                <wp:positionV relativeFrom="paragraph">
                  <wp:posOffset>2024380</wp:posOffset>
                </wp:positionV>
                <wp:extent cx="5708650" cy="285750"/>
                <wp:effectExtent l="0" t="0" r="25400" b="1905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0D3D3F" w14:textId="14A08F81" w:rsidR="0075087C" w:rsidRDefault="0075087C" w:rsidP="0075087C">
                            <w:r>
                              <w:t xml:space="preserve">Theme 5: Stakeholder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7725CD" id="_x0000_s1031" type="#_x0000_t202" style="position:absolute;margin-left:0;margin-top:159.4pt;width:449.5pt;height:22.5pt;z-index:2516853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">
                <v:textbox>
                  <w:txbxContent>
                    <w:p w14:paraId="610D3D3F" w14:textId="14A08F81" w:rsidR="0075087C" w:rsidRDefault="0075087C" w:rsidP="0075087C">
                      <w:r>
                        <w:t xml:space="preserve">Theme </w:t>
                      </w:r>
                      <w:r>
                        <w:t>5: Stakeholders</w:t>
                      </w:r>
                      <w: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6058D" w:rsidRPr="006E061B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 wp14:anchorId="2314959D" wp14:editId="7A5C004F">
                <wp:simplePos x="0" y="0"/>
                <wp:positionH relativeFrom="margin">
                  <wp:posOffset>-1270</wp:posOffset>
                </wp:positionH>
                <wp:positionV relativeFrom="paragraph">
                  <wp:posOffset>1617345</wp:posOffset>
                </wp:positionV>
                <wp:extent cx="5708650" cy="285750"/>
                <wp:effectExtent l="0" t="0" r="25400" b="1905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BFAF24" w14:textId="061646D7" w:rsidR="00EC79A6" w:rsidRDefault="00EC79A6" w:rsidP="00EC79A6">
                            <w:r>
                              <w:t>Theme</w:t>
                            </w:r>
                            <w:r w:rsidR="0075087C">
                              <w:t xml:space="preserve"> 4: Strateg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14959D" id="_x0000_s1032" type="#_x0000_t202" style="position:absolute;margin-left:-.1pt;margin-top:127.35pt;width:449.5pt;height:22.5pt;z-index:2516638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">
                <v:textbox>
                  <w:txbxContent>
                    <w:p w14:paraId="6CBFAF24" w14:textId="061646D7" w:rsidR="00EC79A6" w:rsidRDefault="00EC79A6" w:rsidP="00EC79A6">
                      <w:r>
                        <w:t>Theme</w:t>
                      </w:r>
                      <w:r w:rsidR="0075087C">
                        <w:t xml:space="preserve"> 4: Strategy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6058D" w:rsidRPr="006E061B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621888" behindDoc="0" locked="0" layoutInCell="1" allowOverlap="1" wp14:anchorId="14CA8821" wp14:editId="7382C3DE">
                <wp:simplePos x="0" y="0"/>
                <wp:positionH relativeFrom="margin">
                  <wp:posOffset>0</wp:posOffset>
                </wp:positionH>
                <wp:positionV relativeFrom="paragraph">
                  <wp:posOffset>757555</wp:posOffset>
                </wp:positionV>
                <wp:extent cx="5708650" cy="285750"/>
                <wp:effectExtent l="0" t="0" r="25400" b="1905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B73709" w14:textId="5490285D" w:rsidR="00EC79A6" w:rsidRDefault="00EC79A6" w:rsidP="00EC79A6">
                            <w:r>
                              <w:t xml:space="preserve">Theme </w:t>
                            </w:r>
                            <w:r w:rsidR="0075087C">
                              <w:t>2: Advoca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CA8821" id="_x0000_s1033" type="#_x0000_t202" style="position:absolute;margin-left:0;margin-top:59.65pt;width:449.5pt;height:22.5pt;z-index:251621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">
                <v:textbox>
                  <w:txbxContent>
                    <w:p w14:paraId="4CB73709" w14:textId="5490285D" w:rsidR="00EC79A6" w:rsidRDefault="00EC79A6" w:rsidP="00EC79A6">
                      <w:r>
                        <w:t xml:space="preserve">Theme </w:t>
                      </w:r>
                      <w:r w:rsidR="0075087C">
                        <w:t>2: Advocac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6058D" w:rsidRPr="006E061B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640320" behindDoc="0" locked="0" layoutInCell="1" allowOverlap="1" wp14:anchorId="08116FE1" wp14:editId="64992748">
                <wp:simplePos x="0" y="0"/>
                <wp:positionH relativeFrom="margin">
                  <wp:posOffset>0</wp:posOffset>
                </wp:positionH>
                <wp:positionV relativeFrom="paragraph">
                  <wp:posOffset>1186180</wp:posOffset>
                </wp:positionV>
                <wp:extent cx="5708650" cy="285750"/>
                <wp:effectExtent l="0" t="0" r="25400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1EB354" w14:textId="44E99552" w:rsidR="00EC79A6" w:rsidRDefault="00EC79A6" w:rsidP="00EC79A6">
                            <w:r>
                              <w:t xml:space="preserve">Theme </w:t>
                            </w:r>
                            <w:r w:rsidR="0075087C">
                              <w:t>3: Compli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116FE1" id="_x0000_s1034" type="#_x0000_t202" style="position:absolute;margin-left:0;margin-top:93.4pt;width:449.5pt;height:22.5pt;z-index:251640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">
                <v:textbox>
                  <w:txbxContent>
                    <w:p w14:paraId="661EB354" w14:textId="44E99552" w:rsidR="00EC79A6" w:rsidRDefault="00EC79A6" w:rsidP="00EC79A6">
                      <w:r>
                        <w:t xml:space="preserve">Theme </w:t>
                      </w:r>
                      <w:r w:rsidR="0075087C">
                        <w:t>3: Complia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C79A6" w:rsidRPr="006E061B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607552" behindDoc="0" locked="0" layoutInCell="1" allowOverlap="1" wp14:anchorId="626B454D" wp14:editId="2576DEFE">
                <wp:simplePos x="0" y="0"/>
                <wp:positionH relativeFrom="margin">
                  <wp:posOffset>0</wp:posOffset>
                </wp:positionH>
                <wp:positionV relativeFrom="paragraph">
                  <wp:posOffset>319405</wp:posOffset>
                </wp:positionV>
                <wp:extent cx="5708650" cy="285750"/>
                <wp:effectExtent l="0" t="0" r="2540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7DABAB" w14:textId="26EB5724" w:rsidR="00EC79A6" w:rsidRDefault="00EC79A6" w:rsidP="00EC79A6">
                            <w:r>
                              <w:t>Theme 1: Aware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6B454D" id="_x0000_s1035" type="#_x0000_t202" style="position:absolute;margin-left:0;margin-top:25.15pt;width:449.5pt;height:22.5pt;z-index:251607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">
                <v:textbox>
                  <w:txbxContent>
                    <w:p w14:paraId="387DABAB" w14:textId="26EB5724" w:rsidR="00EC79A6" w:rsidRDefault="00EC79A6" w:rsidP="00EC79A6">
                      <w:r>
                        <w:t>Theme 1: Awarenes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C4AB9" w:rsidRPr="006E061B">
        <w:rPr>
          <w:rFonts w:ascii="Arial" w:hAnsi="Arial" w:cs="Arial"/>
          <w:i/>
          <w:iCs/>
          <w:color w:val="414042"/>
        </w:rPr>
        <w:t>Show personal integrity and promote ethical behaviour</w:t>
      </w:r>
      <w:r w:rsidR="0024218C">
        <w:rPr>
          <w:rFonts w:ascii="Arial" w:hAnsi="Arial" w:cs="Arial"/>
          <w:i/>
          <w:iCs/>
          <w:color w:val="414042"/>
        </w:rPr>
        <w:t>.</w:t>
      </w:r>
      <w:r w:rsidR="00E2781F" w:rsidRPr="006E061B">
        <w:rPr>
          <w:rFonts w:ascii="Arial" w:eastAsia="Times New Roman" w:hAnsi="Arial" w:cs="Arial"/>
          <w:i/>
          <w:iCs/>
          <w:noProof/>
          <w:vanish/>
          <w:lang w:eastAsia="en-GB"/>
        </w:rPr>
        <w:drawing>
          <wp:inline distT="0" distB="0" distL="0" distR="0" wp14:anchorId="027C2D04" wp14:editId="027C2D05">
            <wp:extent cx="9753600" cy="6978650"/>
            <wp:effectExtent l="0" t="0" r="0" b="0"/>
            <wp:docPr id="4" name="Picture 4" descr="https://photos-4.dropbox.com/t/2/AAArKDqEb29cPKqpaTLWICsk1OZOqstHtXZyr5w7uyS_Qg/12/675346/png/32x32/3/1456236000/0/2/ICRS_logo_RGB.png/EPDDn4QEGBkgBygH/IbbcMOao24DypNtyOqUY_Ee7_USYmoMOE5SJqPIQbMA?size_mode=3&amp;size=1024x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photos-4.dropbox.com/t/2/AAArKDqEb29cPKqpaTLWICsk1OZOqstHtXZyr5w7uyS_Qg/12/675346/png/32x32/3/1456236000/0/2/ICRS_logo_RGB.png/EPDDn4QEGBkgBygH/IbbcMOao24DypNtyOqUY_Ee7_USYmoMOE5SJqPIQbMA?size_mode=3&amp;size=1024x76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0" cy="697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B6ABFE" w14:textId="77777777" w:rsidR="007201E8" w:rsidRDefault="007201E8" w:rsidP="00B25F42">
      <w:pPr>
        <w:rPr>
          <w:rFonts w:ascii="Arial" w:hAnsi="Arial" w:cs="Arial"/>
          <w:i/>
          <w:iCs/>
          <w:color w:val="414042"/>
        </w:rPr>
      </w:pPr>
    </w:p>
    <w:p w14:paraId="6CA3CBFF" w14:textId="77777777" w:rsidR="00B5245C" w:rsidRDefault="00B5245C" w:rsidP="00602E36">
      <w:pPr>
        <w:rPr>
          <w:rFonts w:ascii="Arial" w:hAnsi="Arial" w:cs="Arial"/>
          <w:color w:val="0000E0"/>
          <w:sz w:val="24"/>
          <w:szCs w:val="24"/>
        </w:rPr>
      </w:pPr>
    </w:p>
    <w:p w14:paraId="46A34B57" w14:textId="43C3DC2F" w:rsidR="00602E36" w:rsidRPr="006E061B" w:rsidRDefault="00602E36" w:rsidP="00602E36">
      <w:pPr>
        <w:rPr>
          <w:rFonts w:ascii="Arial" w:hAnsi="Arial" w:cs="Arial"/>
          <w:color w:val="0000E0"/>
        </w:rPr>
      </w:pPr>
      <w:r w:rsidRPr="006E061B">
        <w:rPr>
          <w:rFonts w:ascii="Arial" w:hAnsi="Arial" w:cs="Arial"/>
          <w:color w:val="0000E0"/>
        </w:rPr>
        <w:lastRenderedPageBreak/>
        <w:t xml:space="preserve">Principle </w:t>
      </w:r>
      <w:r w:rsidR="00B5245C" w:rsidRPr="006E061B">
        <w:rPr>
          <w:rFonts w:ascii="Arial" w:hAnsi="Arial" w:cs="Arial"/>
          <w:color w:val="0000E0"/>
        </w:rPr>
        <w:t>2</w:t>
      </w:r>
      <w:r w:rsidRPr="006E061B">
        <w:rPr>
          <w:rFonts w:ascii="Arial" w:hAnsi="Arial" w:cs="Arial"/>
          <w:color w:val="0000E0"/>
        </w:rPr>
        <w:t>: Pursue positive social impact</w:t>
      </w:r>
    </w:p>
    <w:p w14:paraId="018E169C" w14:textId="4B576FD9" w:rsidR="00602E36" w:rsidRDefault="00602E36" w:rsidP="00602E36">
      <w:pPr>
        <w:rPr>
          <w:rFonts w:ascii="Arial" w:hAnsi="Arial" w:cs="Arial"/>
          <w:i/>
          <w:iCs/>
          <w:color w:val="414042"/>
        </w:rPr>
      </w:pPr>
      <w:r w:rsidRPr="006E061B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736576" behindDoc="0" locked="0" layoutInCell="1" allowOverlap="1" wp14:anchorId="5B7467A8" wp14:editId="1BB98342">
                <wp:simplePos x="0" y="0"/>
                <wp:positionH relativeFrom="margin">
                  <wp:posOffset>0</wp:posOffset>
                </wp:positionH>
                <wp:positionV relativeFrom="paragraph">
                  <wp:posOffset>2462530</wp:posOffset>
                </wp:positionV>
                <wp:extent cx="5708650" cy="285750"/>
                <wp:effectExtent l="0" t="0" r="25400" b="1905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DCA5D1" w14:textId="77777777" w:rsidR="00602E36" w:rsidRDefault="00602E36" w:rsidP="00602E36">
                            <w:r>
                              <w:t xml:space="preserve">Theme 6: Communication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7467A8" id="_x0000_s1036" type="#_x0000_t202" style="position:absolute;margin-left:0;margin-top:193.9pt;width:449.5pt;height:22.5pt;z-index:251736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">
                <v:textbox>
                  <w:txbxContent>
                    <w:p w14:paraId="7FDCA5D1" w14:textId="77777777" w:rsidR="00602E36" w:rsidRDefault="00602E36" w:rsidP="00602E36">
                      <w:r>
                        <w:t xml:space="preserve">Theme 6: Communications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E061B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731456" behindDoc="0" locked="0" layoutInCell="1" allowOverlap="1" wp14:anchorId="36ED2BAE" wp14:editId="43B18E99">
                <wp:simplePos x="0" y="0"/>
                <wp:positionH relativeFrom="margin">
                  <wp:posOffset>0</wp:posOffset>
                </wp:positionH>
                <wp:positionV relativeFrom="paragraph">
                  <wp:posOffset>2024380</wp:posOffset>
                </wp:positionV>
                <wp:extent cx="5708650" cy="285750"/>
                <wp:effectExtent l="0" t="0" r="25400" b="1905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D239FC" w14:textId="77777777" w:rsidR="00602E36" w:rsidRDefault="00602E36" w:rsidP="00602E36">
                            <w:r>
                              <w:t xml:space="preserve">Theme 5: Stakeholder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ED2BAE" id="_x0000_s1037" type="#_x0000_t202" style="position:absolute;margin-left:0;margin-top:159.4pt;width:449.5pt;height:22.5pt;z-index:251731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">
                <v:textbox>
                  <w:txbxContent>
                    <w:p w14:paraId="4ED239FC" w14:textId="77777777" w:rsidR="00602E36" w:rsidRDefault="00602E36" w:rsidP="00602E36">
                      <w:r>
                        <w:t xml:space="preserve">Theme 5: Stakeholders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E061B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726336" behindDoc="0" locked="0" layoutInCell="1" allowOverlap="1" wp14:anchorId="0DB85C00" wp14:editId="74AE2C5C">
                <wp:simplePos x="0" y="0"/>
                <wp:positionH relativeFrom="margin">
                  <wp:posOffset>-1270</wp:posOffset>
                </wp:positionH>
                <wp:positionV relativeFrom="paragraph">
                  <wp:posOffset>1617345</wp:posOffset>
                </wp:positionV>
                <wp:extent cx="5708650" cy="285750"/>
                <wp:effectExtent l="0" t="0" r="25400" b="1905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076A83" w14:textId="77777777" w:rsidR="00602E36" w:rsidRDefault="00602E36" w:rsidP="00602E36">
                            <w:r>
                              <w:t xml:space="preserve">Theme 4: Strateg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B85C00" id="_x0000_s1038" type="#_x0000_t202" style="position:absolute;margin-left:-.1pt;margin-top:127.35pt;width:449.5pt;height:22.5pt;z-index:251726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">
                <v:textbox>
                  <w:txbxContent>
                    <w:p w14:paraId="72076A83" w14:textId="77777777" w:rsidR="00602E36" w:rsidRDefault="00602E36" w:rsidP="00602E36">
                      <w:r>
                        <w:t xml:space="preserve">Theme 4: Strategy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E061B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716096" behindDoc="0" locked="0" layoutInCell="1" allowOverlap="1" wp14:anchorId="58E8C6BF" wp14:editId="751D7B01">
                <wp:simplePos x="0" y="0"/>
                <wp:positionH relativeFrom="margin">
                  <wp:posOffset>0</wp:posOffset>
                </wp:positionH>
                <wp:positionV relativeFrom="paragraph">
                  <wp:posOffset>757555</wp:posOffset>
                </wp:positionV>
                <wp:extent cx="5708650" cy="285750"/>
                <wp:effectExtent l="0" t="0" r="25400" b="1905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8E07FF" w14:textId="77777777" w:rsidR="00602E36" w:rsidRDefault="00602E36" w:rsidP="00602E36">
                            <w:r>
                              <w:t>Theme 2: Advoca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E8C6BF" id="_x0000_s1039" type="#_x0000_t202" style="position:absolute;margin-left:0;margin-top:59.65pt;width:449.5pt;height:22.5pt;z-index:2517160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">
                <v:textbox>
                  <w:txbxContent>
                    <w:p w14:paraId="218E07FF" w14:textId="77777777" w:rsidR="00602E36" w:rsidRDefault="00602E36" w:rsidP="00602E36">
                      <w:r>
                        <w:t>Theme 2: Advocac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E061B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721216" behindDoc="0" locked="0" layoutInCell="1" allowOverlap="1" wp14:anchorId="0704CB9B" wp14:editId="5E039EB2">
                <wp:simplePos x="0" y="0"/>
                <wp:positionH relativeFrom="margin">
                  <wp:posOffset>0</wp:posOffset>
                </wp:positionH>
                <wp:positionV relativeFrom="paragraph">
                  <wp:posOffset>1186180</wp:posOffset>
                </wp:positionV>
                <wp:extent cx="5708650" cy="285750"/>
                <wp:effectExtent l="0" t="0" r="25400" b="1905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D58465" w14:textId="77777777" w:rsidR="00602E36" w:rsidRDefault="00602E36" w:rsidP="00602E36">
                            <w:r>
                              <w:t>Theme 3: Compli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04CB9B" id="_x0000_s1040" type="#_x0000_t202" style="position:absolute;margin-left:0;margin-top:93.4pt;width:449.5pt;height:22.5pt;z-index:251721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">
                <v:textbox>
                  <w:txbxContent>
                    <w:p w14:paraId="60D58465" w14:textId="77777777" w:rsidR="00602E36" w:rsidRDefault="00602E36" w:rsidP="00602E36">
                      <w:r>
                        <w:t>Theme 3: Complia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E061B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710976" behindDoc="0" locked="0" layoutInCell="1" allowOverlap="1" wp14:anchorId="4BEC0501" wp14:editId="3888D83F">
                <wp:simplePos x="0" y="0"/>
                <wp:positionH relativeFrom="margin">
                  <wp:posOffset>0</wp:posOffset>
                </wp:positionH>
                <wp:positionV relativeFrom="paragraph">
                  <wp:posOffset>319405</wp:posOffset>
                </wp:positionV>
                <wp:extent cx="5708650" cy="285750"/>
                <wp:effectExtent l="0" t="0" r="25400" b="1905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4510D2" w14:textId="77777777" w:rsidR="00602E36" w:rsidRDefault="00602E36" w:rsidP="00602E36">
                            <w:r>
                              <w:t>Theme 1: Aware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C0501" id="_x0000_s1041" type="#_x0000_t202" style="position:absolute;margin-left:0;margin-top:25.15pt;width:449.5pt;height:22.5pt;z-index:2517109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">
                <v:textbox>
                  <w:txbxContent>
                    <w:p w14:paraId="7A4510D2" w14:textId="77777777" w:rsidR="00602E36" w:rsidRDefault="00602E36" w:rsidP="00602E36">
                      <w:r>
                        <w:t>Theme 1: Awarenes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E061B">
        <w:rPr>
          <w:rFonts w:ascii="Arial" w:hAnsi="Arial" w:cs="Arial"/>
          <w:i/>
          <w:iCs/>
          <w:color w:val="414042"/>
        </w:rPr>
        <w:t>Look at business activity and impact through the social lens</w:t>
      </w:r>
      <w:r w:rsidR="0024218C">
        <w:rPr>
          <w:rFonts w:ascii="Arial" w:hAnsi="Arial" w:cs="Arial"/>
          <w:i/>
          <w:iCs/>
          <w:color w:val="414042"/>
        </w:rPr>
        <w:t>.</w:t>
      </w:r>
      <w:r w:rsidRPr="00EC4AB9">
        <w:rPr>
          <w:rFonts w:ascii="Arial" w:eastAsia="Times New Roman" w:hAnsi="Arial" w:cs="Arial"/>
          <w:i/>
          <w:iCs/>
          <w:noProof/>
          <w:vanish/>
          <w:sz w:val="24"/>
          <w:szCs w:val="24"/>
          <w:lang w:eastAsia="en-GB"/>
        </w:rPr>
        <w:drawing>
          <wp:inline distT="0" distB="0" distL="0" distR="0" wp14:anchorId="74DCBD67" wp14:editId="535B146C">
            <wp:extent cx="9753600" cy="6978650"/>
            <wp:effectExtent l="0" t="0" r="0" b="0"/>
            <wp:docPr id="29" name="Picture 29" descr="https://photos-4.dropbox.com/t/2/AAArKDqEb29cPKqpaTLWICsk1OZOqstHtXZyr5w7uyS_Qg/12/675346/png/32x32/3/1456236000/0/2/ICRS_logo_RGB.png/EPDDn4QEGBkgBygH/IbbcMOao24DypNtyOqUY_Ee7_USYmoMOE5SJqPIQbMA?size_mode=3&amp;size=1024x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photos-4.dropbox.com/t/2/AAArKDqEb29cPKqpaTLWICsk1OZOqstHtXZyr5w7uyS_Qg/12/675346/png/32x32/3/1456236000/0/2/ICRS_logo_RGB.png/EPDDn4QEGBkgBygH/IbbcMOao24DypNtyOqUY_Ee7_USYmoMOE5SJqPIQbMA?size_mode=3&amp;size=1024x76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0" cy="697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61585" w14:textId="77777777" w:rsidR="00602E36" w:rsidRDefault="00602E36" w:rsidP="00602E36">
      <w:pPr>
        <w:rPr>
          <w:rFonts w:ascii="Arial" w:hAnsi="Arial" w:cs="Arial"/>
          <w:i/>
          <w:iCs/>
          <w:color w:val="414042"/>
        </w:rPr>
      </w:pPr>
    </w:p>
    <w:p w14:paraId="6CD377F5" w14:textId="77777777" w:rsidR="007201E8" w:rsidRDefault="007201E8" w:rsidP="00B25F42">
      <w:pPr>
        <w:rPr>
          <w:rFonts w:ascii="Arial" w:hAnsi="Arial" w:cs="Arial"/>
          <w:color w:val="414042"/>
        </w:rPr>
      </w:pPr>
    </w:p>
    <w:p w14:paraId="7588BD75" w14:textId="23974AEE" w:rsidR="00602E36" w:rsidRPr="006E061B" w:rsidRDefault="00602E36" w:rsidP="00602E36">
      <w:pPr>
        <w:rPr>
          <w:rFonts w:ascii="Arial" w:hAnsi="Arial" w:cs="Arial"/>
          <w:color w:val="0000E0"/>
        </w:rPr>
      </w:pPr>
      <w:r w:rsidRPr="006E061B">
        <w:rPr>
          <w:rFonts w:ascii="Arial" w:hAnsi="Arial" w:cs="Arial"/>
          <w:color w:val="0000E0"/>
        </w:rPr>
        <w:t xml:space="preserve">Principle </w:t>
      </w:r>
      <w:r w:rsidR="005B58FD" w:rsidRPr="006E061B">
        <w:rPr>
          <w:rFonts w:ascii="Arial" w:hAnsi="Arial" w:cs="Arial"/>
          <w:color w:val="0000E0"/>
        </w:rPr>
        <w:t>3</w:t>
      </w:r>
      <w:r w:rsidRPr="006E061B">
        <w:rPr>
          <w:rFonts w:ascii="Arial" w:hAnsi="Arial" w:cs="Arial"/>
          <w:color w:val="0000E0"/>
        </w:rPr>
        <w:t xml:space="preserve">: Pursue positive </w:t>
      </w:r>
      <w:r w:rsidR="005B58FD" w:rsidRPr="006E061B">
        <w:rPr>
          <w:rFonts w:ascii="Arial" w:hAnsi="Arial" w:cs="Arial"/>
          <w:color w:val="0000E0"/>
        </w:rPr>
        <w:t>environmental</w:t>
      </w:r>
      <w:r w:rsidRPr="006E061B">
        <w:rPr>
          <w:rFonts w:ascii="Arial" w:hAnsi="Arial" w:cs="Arial"/>
          <w:color w:val="0000E0"/>
        </w:rPr>
        <w:t xml:space="preserve"> impact</w:t>
      </w:r>
    </w:p>
    <w:p w14:paraId="19D93561" w14:textId="746AB9E9" w:rsidR="00602E36" w:rsidRDefault="00602E36" w:rsidP="00602E36">
      <w:pPr>
        <w:rPr>
          <w:rFonts w:ascii="Arial" w:hAnsi="Arial" w:cs="Arial"/>
          <w:i/>
          <w:iCs/>
          <w:color w:val="414042"/>
        </w:rPr>
      </w:pPr>
      <w:r w:rsidRPr="001A0A56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742720" behindDoc="0" locked="0" layoutInCell="1" allowOverlap="1" wp14:anchorId="359479A1" wp14:editId="1C0AF613">
                <wp:simplePos x="0" y="0"/>
                <wp:positionH relativeFrom="margin">
                  <wp:posOffset>0</wp:posOffset>
                </wp:positionH>
                <wp:positionV relativeFrom="paragraph">
                  <wp:posOffset>2462530</wp:posOffset>
                </wp:positionV>
                <wp:extent cx="5708650" cy="285750"/>
                <wp:effectExtent l="0" t="0" r="25400" b="1905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F9839D" w14:textId="77777777" w:rsidR="00602E36" w:rsidRDefault="00602E36" w:rsidP="00602E36">
                            <w:r>
                              <w:t xml:space="preserve">Theme 6: Communication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9479A1" id="_x0000_s1042" type="#_x0000_t202" style="position:absolute;margin-left:0;margin-top:193.9pt;width:449.5pt;height:22.5pt;z-index:251742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">
                <v:textbox>
                  <w:txbxContent>
                    <w:p w14:paraId="15F9839D" w14:textId="77777777" w:rsidR="00602E36" w:rsidRDefault="00602E36" w:rsidP="00602E36">
                      <w:r>
                        <w:t xml:space="preserve">Theme 6: Communications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A0A56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741696" behindDoc="0" locked="0" layoutInCell="1" allowOverlap="1" wp14:anchorId="6B8EEF8C" wp14:editId="6588B3FC">
                <wp:simplePos x="0" y="0"/>
                <wp:positionH relativeFrom="margin">
                  <wp:posOffset>0</wp:posOffset>
                </wp:positionH>
                <wp:positionV relativeFrom="paragraph">
                  <wp:posOffset>2024380</wp:posOffset>
                </wp:positionV>
                <wp:extent cx="5708650" cy="285750"/>
                <wp:effectExtent l="0" t="0" r="25400" b="1905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8C51D6" w14:textId="77777777" w:rsidR="00602E36" w:rsidRDefault="00602E36" w:rsidP="00602E36">
                            <w:r>
                              <w:t xml:space="preserve">Theme 5: Stakeholder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8EEF8C" id="_x0000_s1043" type="#_x0000_t202" style="position:absolute;margin-left:0;margin-top:159.4pt;width:449.5pt;height:22.5pt;z-index:251741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">
                <v:textbox>
                  <w:txbxContent>
                    <w:p w14:paraId="0F8C51D6" w14:textId="77777777" w:rsidR="00602E36" w:rsidRDefault="00602E36" w:rsidP="00602E36">
                      <w:r>
                        <w:t xml:space="preserve">Theme 5: Stakeholders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A0A56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740672" behindDoc="0" locked="0" layoutInCell="1" allowOverlap="1" wp14:anchorId="486DBA91" wp14:editId="349B155B">
                <wp:simplePos x="0" y="0"/>
                <wp:positionH relativeFrom="margin">
                  <wp:posOffset>-1270</wp:posOffset>
                </wp:positionH>
                <wp:positionV relativeFrom="paragraph">
                  <wp:posOffset>1617345</wp:posOffset>
                </wp:positionV>
                <wp:extent cx="5708650" cy="285750"/>
                <wp:effectExtent l="0" t="0" r="25400" b="1905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FF23F3" w14:textId="77777777" w:rsidR="00602E36" w:rsidRDefault="00602E36" w:rsidP="00602E36">
                            <w:r>
                              <w:t xml:space="preserve">Theme 4: Strateg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6DBA91" id="_x0000_s1044" type="#_x0000_t202" style="position:absolute;margin-left:-.1pt;margin-top:127.35pt;width:449.5pt;height:22.5pt;z-index:251740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">
                <v:textbox>
                  <w:txbxContent>
                    <w:p w14:paraId="5DFF23F3" w14:textId="77777777" w:rsidR="00602E36" w:rsidRDefault="00602E36" w:rsidP="00602E36">
                      <w:r>
                        <w:t xml:space="preserve">Theme 4: Strategy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A0A56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738624" behindDoc="0" locked="0" layoutInCell="1" allowOverlap="1" wp14:anchorId="3C8F253E" wp14:editId="5A94858D">
                <wp:simplePos x="0" y="0"/>
                <wp:positionH relativeFrom="margin">
                  <wp:posOffset>0</wp:posOffset>
                </wp:positionH>
                <wp:positionV relativeFrom="paragraph">
                  <wp:posOffset>757555</wp:posOffset>
                </wp:positionV>
                <wp:extent cx="5708650" cy="285750"/>
                <wp:effectExtent l="0" t="0" r="25400" b="19050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1DF2B2" w14:textId="77777777" w:rsidR="00602E36" w:rsidRDefault="00602E36" w:rsidP="00602E36">
                            <w:r>
                              <w:t>Theme 2: Advoca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F253E" id="_x0000_s1045" type="#_x0000_t202" style="position:absolute;margin-left:0;margin-top:59.65pt;width:449.5pt;height:22.5pt;z-index:251738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">
                <v:textbox>
                  <w:txbxContent>
                    <w:p w14:paraId="171DF2B2" w14:textId="77777777" w:rsidR="00602E36" w:rsidRDefault="00602E36" w:rsidP="00602E36">
                      <w:r>
                        <w:t>Theme 2: Advocac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A0A56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739648" behindDoc="0" locked="0" layoutInCell="1" allowOverlap="1" wp14:anchorId="0ED45DC0" wp14:editId="041D34F8">
                <wp:simplePos x="0" y="0"/>
                <wp:positionH relativeFrom="margin">
                  <wp:posOffset>0</wp:posOffset>
                </wp:positionH>
                <wp:positionV relativeFrom="paragraph">
                  <wp:posOffset>1186180</wp:posOffset>
                </wp:positionV>
                <wp:extent cx="5708650" cy="285750"/>
                <wp:effectExtent l="0" t="0" r="25400" b="19050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E6498C" w14:textId="77777777" w:rsidR="00602E36" w:rsidRDefault="00602E36" w:rsidP="00602E36">
                            <w:r>
                              <w:t>Theme 3: Compli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D45DC0" id="_x0000_s1046" type="#_x0000_t202" style="position:absolute;margin-left:0;margin-top:93.4pt;width:449.5pt;height:22.5pt;z-index:251739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">
                <v:textbox>
                  <w:txbxContent>
                    <w:p w14:paraId="24E6498C" w14:textId="77777777" w:rsidR="00602E36" w:rsidRDefault="00602E36" w:rsidP="00602E36">
                      <w:r>
                        <w:t>Theme 3: Complia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A0A56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737600" behindDoc="0" locked="0" layoutInCell="1" allowOverlap="1" wp14:anchorId="6F85B3A1" wp14:editId="774927C3">
                <wp:simplePos x="0" y="0"/>
                <wp:positionH relativeFrom="margin">
                  <wp:posOffset>0</wp:posOffset>
                </wp:positionH>
                <wp:positionV relativeFrom="paragraph">
                  <wp:posOffset>319405</wp:posOffset>
                </wp:positionV>
                <wp:extent cx="5708650" cy="285750"/>
                <wp:effectExtent l="0" t="0" r="25400" b="19050"/>
                <wp:wrapSquare wrapText="bothSides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5C082E" w14:textId="77777777" w:rsidR="00602E36" w:rsidRDefault="00602E36" w:rsidP="00602E36">
                            <w:r>
                              <w:t>Theme 1: Aware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85B3A1" id="_x0000_s1047" type="#_x0000_t202" style="position:absolute;margin-left:0;margin-top:25.15pt;width:449.5pt;height:22.5pt;z-index:251737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">
                <v:textbox>
                  <w:txbxContent>
                    <w:p w14:paraId="6E5C082E" w14:textId="77777777" w:rsidR="00602E36" w:rsidRDefault="00602E36" w:rsidP="00602E36">
                      <w:r>
                        <w:t>Theme 1: Awarenes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02E36">
        <w:rPr>
          <w:rFonts w:ascii="Arial" w:hAnsi="Arial" w:cs="Arial"/>
          <w:i/>
          <w:iCs/>
          <w:color w:val="414042"/>
        </w:rPr>
        <w:t xml:space="preserve">Look at business activity and impact through the </w:t>
      </w:r>
      <w:r w:rsidR="005B58FD">
        <w:rPr>
          <w:rFonts w:ascii="Arial" w:hAnsi="Arial" w:cs="Arial"/>
          <w:i/>
          <w:iCs/>
          <w:color w:val="414042"/>
        </w:rPr>
        <w:t>environmental</w:t>
      </w:r>
      <w:r w:rsidRPr="00602E36">
        <w:rPr>
          <w:rFonts w:ascii="Arial" w:hAnsi="Arial" w:cs="Arial"/>
          <w:i/>
          <w:iCs/>
          <w:color w:val="414042"/>
        </w:rPr>
        <w:t xml:space="preserve"> lens</w:t>
      </w:r>
      <w:r w:rsidR="0024218C">
        <w:rPr>
          <w:rFonts w:ascii="Arial" w:hAnsi="Arial" w:cs="Arial"/>
          <w:i/>
          <w:iCs/>
          <w:color w:val="414042"/>
        </w:rPr>
        <w:t>.</w:t>
      </w:r>
      <w:r w:rsidRPr="00EC4AB9">
        <w:rPr>
          <w:rFonts w:ascii="Arial" w:eastAsia="Times New Roman" w:hAnsi="Arial" w:cs="Arial"/>
          <w:i/>
          <w:iCs/>
          <w:noProof/>
          <w:vanish/>
          <w:sz w:val="24"/>
          <w:szCs w:val="24"/>
          <w:lang w:eastAsia="en-GB"/>
        </w:rPr>
        <w:drawing>
          <wp:inline distT="0" distB="0" distL="0" distR="0" wp14:anchorId="4C8762D8" wp14:editId="00E7CDD1">
            <wp:extent cx="9753600" cy="6978650"/>
            <wp:effectExtent l="0" t="0" r="0" b="0"/>
            <wp:docPr id="36" name="Picture 36" descr="https://photos-4.dropbox.com/t/2/AAArKDqEb29cPKqpaTLWICsk1OZOqstHtXZyr5w7uyS_Qg/12/675346/png/32x32/3/1456236000/0/2/ICRS_logo_RGB.png/EPDDn4QEGBkgBygH/IbbcMOao24DypNtyOqUY_Ee7_USYmoMOE5SJqPIQbMA?size_mode=3&amp;size=1024x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photos-4.dropbox.com/t/2/AAArKDqEb29cPKqpaTLWICsk1OZOqstHtXZyr5w7uyS_Qg/12/675346/png/32x32/3/1456236000/0/2/ICRS_logo_RGB.png/EPDDn4QEGBkgBygH/IbbcMOao24DypNtyOqUY_Ee7_USYmoMOE5SJqPIQbMA?size_mode=3&amp;size=1024x76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0" cy="697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19817" w14:textId="77777777" w:rsidR="00602E36" w:rsidRDefault="00602E36" w:rsidP="00602E36">
      <w:pPr>
        <w:rPr>
          <w:rFonts w:ascii="Arial" w:hAnsi="Arial" w:cs="Arial"/>
          <w:i/>
          <w:iCs/>
          <w:color w:val="414042"/>
        </w:rPr>
      </w:pPr>
    </w:p>
    <w:p w14:paraId="245A68F3" w14:textId="77777777" w:rsidR="001F778D" w:rsidRDefault="001F778D" w:rsidP="00602E36">
      <w:pPr>
        <w:rPr>
          <w:rFonts w:ascii="Arial" w:hAnsi="Arial" w:cs="Arial"/>
          <w:color w:val="414042"/>
        </w:rPr>
      </w:pPr>
    </w:p>
    <w:p w14:paraId="2B9F45EB" w14:textId="77777777" w:rsidR="001F778D" w:rsidRDefault="001F778D" w:rsidP="00602E36">
      <w:pPr>
        <w:rPr>
          <w:rFonts w:ascii="Arial" w:hAnsi="Arial" w:cs="Arial"/>
          <w:color w:val="414042"/>
        </w:rPr>
      </w:pPr>
    </w:p>
    <w:p w14:paraId="6F4E8071" w14:textId="77777777" w:rsidR="001F778D" w:rsidRDefault="001F778D" w:rsidP="00602E36">
      <w:pPr>
        <w:rPr>
          <w:rFonts w:ascii="Arial" w:hAnsi="Arial" w:cs="Arial"/>
          <w:color w:val="414042"/>
        </w:rPr>
      </w:pPr>
    </w:p>
    <w:p w14:paraId="3D6AFB31" w14:textId="77777777" w:rsidR="001F778D" w:rsidRDefault="001F778D" w:rsidP="00602E36">
      <w:pPr>
        <w:rPr>
          <w:rFonts w:ascii="Arial" w:hAnsi="Arial" w:cs="Arial"/>
          <w:color w:val="414042"/>
        </w:rPr>
      </w:pPr>
    </w:p>
    <w:p w14:paraId="68E172D4" w14:textId="77777777" w:rsidR="001F778D" w:rsidRDefault="001F778D" w:rsidP="00602E36">
      <w:pPr>
        <w:rPr>
          <w:rFonts w:ascii="Arial" w:hAnsi="Arial" w:cs="Arial"/>
          <w:color w:val="414042"/>
        </w:rPr>
      </w:pPr>
    </w:p>
    <w:p w14:paraId="738D5983" w14:textId="77777777" w:rsidR="001F778D" w:rsidRDefault="001F778D" w:rsidP="00602E36">
      <w:pPr>
        <w:rPr>
          <w:rFonts w:ascii="Arial" w:hAnsi="Arial" w:cs="Arial"/>
          <w:color w:val="414042"/>
        </w:rPr>
      </w:pPr>
    </w:p>
    <w:p w14:paraId="456B6BCE" w14:textId="77777777" w:rsidR="001F778D" w:rsidRDefault="001F778D" w:rsidP="00602E36">
      <w:pPr>
        <w:rPr>
          <w:rFonts w:ascii="Arial" w:hAnsi="Arial" w:cs="Arial"/>
          <w:color w:val="414042"/>
        </w:rPr>
      </w:pPr>
    </w:p>
    <w:p w14:paraId="6E563E85" w14:textId="1D881AB6" w:rsidR="00602E36" w:rsidRPr="006E061B" w:rsidRDefault="00602E36" w:rsidP="00602E36">
      <w:pPr>
        <w:rPr>
          <w:rFonts w:ascii="Arial" w:hAnsi="Arial" w:cs="Arial"/>
          <w:color w:val="0000E0"/>
        </w:rPr>
      </w:pPr>
      <w:r w:rsidRPr="006E061B">
        <w:rPr>
          <w:rFonts w:ascii="Arial" w:hAnsi="Arial" w:cs="Arial"/>
          <w:color w:val="0000E0"/>
        </w:rPr>
        <w:lastRenderedPageBreak/>
        <w:t>Principle</w:t>
      </w:r>
      <w:r w:rsidR="005B58FD" w:rsidRPr="006E061B">
        <w:rPr>
          <w:rFonts w:ascii="Arial" w:hAnsi="Arial" w:cs="Arial"/>
          <w:color w:val="0000E0"/>
        </w:rPr>
        <w:t xml:space="preserve"> 4</w:t>
      </w:r>
      <w:r w:rsidRPr="006E061B">
        <w:rPr>
          <w:rFonts w:ascii="Arial" w:hAnsi="Arial" w:cs="Arial"/>
          <w:color w:val="0000E0"/>
        </w:rPr>
        <w:t xml:space="preserve">: </w:t>
      </w:r>
      <w:r w:rsidR="005B58FD" w:rsidRPr="006E061B">
        <w:rPr>
          <w:rFonts w:ascii="Arial" w:hAnsi="Arial" w:cs="Arial"/>
          <w:color w:val="0000E0"/>
        </w:rPr>
        <w:t xml:space="preserve">Promote </w:t>
      </w:r>
      <w:r w:rsidR="0024218C">
        <w:rPr>
          <w:rFonts w:ascii="Arial" w:hAnsi="Arial" w:cs="Arial"/>
          <w:color w:val="0000E0"/>
        </w:rPr>
        <w:t xml:space="preserve">the </w:t>
      </w:r>
      <w:r w:rsidR="005B58FD" w:rsidRPr="006E061B">
        <w:rPr>
          <w:rFonts w:ascii="Arial" w:hAnsi="Arial" w:cs="Arial"/>
          <w:color w:val="0000E0"/>
        </w:rPr>
        <w:t>development of sustainable products and services</w:t>
      </w:r>
    </w:p>
    <w:p w14:paraId="7DA95CD7" w14:textId="2FFF36F5" w:rsidR="00602E36" w:rsidRDefault="00602E36" w:rsidP="00602E36">
      <w:pPr>
        <w:rPr>
          <w:rFonts w:ascii="Arial" w:hAnsi="Arial" w:cs="Arial"/>
          <w:i/>
          <w:iCs/>
          <w:color w:val="414042"/>
        </w:rPr>
      </w:pPr>
      <w:r w:rsidRPr="001A0A56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748864" behindDoc="0" locked="0" layoutInCell="1" allowOverlap="1" wp14:anchorId="043A64CD" wp14:editId="4F39B3E2">
                <wp:simplePos x="0" y="0"/>
                <wp:positionH relativeFrom="margin">
                  <wp:posOffset>0</wp:posOffset>
                </wp:positionH>
                <wp:positionV relativeFrom="paragraph">
                  <wp:posOffset>2462530</wp:posOffset>
                </wp:positionV>
                <wp:extent cx="5708650" cy="285750"/>
                <wp:effectExtent l="0" t="0" r="25400" b="1905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3C4E71" w14:textId="77777777" w:rsidR="00602E36" w:rsidRDefault="00602E36" w:rsidP="00602E36">
                            <w:r>
                              <w:t xml:space="preserve">Theme 6: Communication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3A64CD" id="_x0000_s1048" type="#_x0000_t202" style="position:absolute;margin-left:0;margin-top:193.9pt;width:449.5pt;height:22.5pt;z-index:251748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">
                <v:textbox>
                  <w:txbxContent>
                    <w:p w14:paraId="3C3C4E71" w14:textId="77777777" w:rsidR="00602E36" w:rsidRDefault="00602E36" w:rsidP="00602E36">
                      <w:r>
                        <w:t xml:space="preserve">Theme 6: Communications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A0A56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747840" behindDoc="0" locked="0" layoutInCell="1" allowOverlap="1" wp14:anchorId="73B6D3C5" wp14:editId="47E71145">
                <wp:simplePos x="0" y="0"/>
                <wp:positionH relativeFrom="margin">
                  <wp:posOffset>0</wp:posOffset>
                </wp:positionH>
                <wp:positionV relativeFrom="paragraph">
                  <wp:posOffset>2024380</wp:posOffset>
                </wp:positionV>
                <wp:extent cx="5708650" cy="285750"/>
                <wp:effectExtent l="0" t="0" r="25400" b="19050"/>
                <wp:wrapSquare wrapText="bothSides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3B4706" w14:textId="77777777" w:rsidR="00602E36" w:rsidRDefault="00602E36" w:rsidP="00602E36">
                            <w:r>
                              <w:t xml:space="preserve">Theme 5: Stakeholder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B6D3C5" id="_x0000_s1049" type="#_x0000_t202" style="position:absolute;margin-left:0;margin-top:159.4pt;width:449.5pt;height:22.5pt;z-index:251747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">
                <v:textbox>
                  <w:txbxContent>
                    <w:p w14:paraId="633B4706" w14:textId="77777777" w:rsidR="00602E36" w:rsidRDefault="00602E36" w:rsidP="00602E36">
                      <w:r>
                        <w:t xml:space="preserve">Theme 5: Stakeholders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A0A56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746816" behindDoc="0" locked="0" layoutInCell="1" allowOverlap="1" wp14:anchorId="068E62B4" wp14:editId="1F6D56AE">
                <wp:simplePos x="0" y="0"/>
                <wp:positionH relativeFrom="margin">
                  <wp:posOffset>-1270</wp:posOffset>
                </wp:positionH>
                <wp:positionV relativeFrom="paragraph">
                  <wp:posOffset>1617345</wp:posOffset>
                </wp:positionV>
                <wp:extent cx="5708650" cy="285750"/>
                <wp:effectExtent l="0" t="0" r="25400" b="19050"/>
                <wp:wrapSquare wrapText="bothSides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D1DED4" w14:textId="77777777" w:rsidR="00602E36" w:rsidRDefault="00602E36" w:rsidP="00602E36">
                            <w:r>
                              <w:t xml:space="preserve">Theme 4: Strateg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8E62B4" id="_x0000_s1050" type="#_x0000_t202" style="position:absolute;margin-left:-.1pt;margin-top:127.35pt;width:449.5pt;height:22.5pt;z-index:251746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">
                <v:textbox>
                  <w:txbxContent>
                    <w:p w14:paraId="23D1DED4" w14:textId="77777777" w:rsidR="00602E36" w:rsidRDefault="00602E36" w:rsidP="00602E36">
                      <w:r>
                        <w:t xml:space="preserve">Theme 4: Strategy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A0A56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744768" behindDoc="0" locked="0" layoutInCell="1" allowOverlap="1" wp14:anchorId="40A30908" wp14:editId="499E5E1C">
                <wp:simplePos x="0" y="0"/>
                <wp:positionH relativeFrom="margin">
                  <wp:posOffset>0</wp:posOffset>
                </wp:positionH>
                <wp:positionV relativeFrom="paragraph">
                  <wp:posOffset>757555</wp:posOffset>
                </wp:positionV>
                <wp:extent cx="5708650" cy="285750"/>
                <wp:effectExtent l="0" t="0" r="25400" b="19050"/>
                <wp:wrapSquare wrapText="bothSides"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08E84D" w14:textId="77777777" w:rsidR="00602E36" w:rsidRDefault="00602E36" w:rsidP="00602E36">
                            <w:r>
                              <w:t>Theme 2: Advoca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A30908" id="_x0000_s1051" type="#_x0000_t202" style="position:absolute;margin-left:0;margin-top:59.65pt;width:449.5pt;height:22.5pt;z-index:251744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">
                <v:textbox>
                  <w:txbxContent>
                    <w:p w14:paraId="4B08E84D" w14:textId="77777777" w:rsidR="00602E36" w:rsidRDefault="00602E36" w:rsidP="00602E36">
                      <w:r>
                        <w:t>Theme 2: Advocac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A0A56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745792" behindDoc="0" locked="0" layoutInCell="1" allowOverlap="1" wp14:anchorId="5B8D28B8" wp14:editId="515FFECC">
                <wp:simplePos x="0" y="0"/>
                <wp:positionH relativeFrom="margin">
                  <wp:posOffset>0</wp:posOffset>
                </wp:positionH>
                <wp:positionV relativeFrom="paragraph">
                  <wp:posOffset>1186180</wp:posOffset>
                </wp:positionV>
                <wp:extent cx="5708650" cy="285750"/>
                <wp:effectExtent l="0" t="0" r="25400" b="19050"/>
                <wp:wrapSquare wrapText="bothSides"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F7511D" w14:textId="77777777" w:rsidR="00602E36" w:rsidRDefault="00602E36" w:rsidP="00602E36">
                            <w:r>
                              <w:t>Theme 3: Compli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8D28B8" id="_x0000_s1052" type="#_x0000_t202" style="position:absolute;margin-left:0;margin-top:93.4pt;width:449.5pt;height:22.5pt;z-index:251745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">
                <v:textbox>
                  <w:txbxContent>
                    <w:p w14:paraId="27F7511D" w14:textId="77777777" w:rsidR="00602E36" w:rsidRDefault="00602E36" w:rsidP="00602E36">
                      <w:r>
                        <w:t>Theme 3: Complia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A0A56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743744" behindDoc="0" locked="0" layoutInCell="1" allowOverlap="1" wp14:anchorId="6ABEBDC9" wp14:editId="3283B484">
                <wp:simplePos x="0" y="0"/>
                <wp:positionH relativeFrom="margin">
                  <wp:posOffset>0</wp:posOffset>
                </wp:positionH>
                <wp:positionV relativeFrom="paragraph">
                  <wp:posOffset>319405</wp:posOffset>
                </wp:positionV>
                <wp:extent cx="5708650" cy="285750"/>
                <wp:effectExtent l="0" t="0" r="25400" b="19050"/>
                <wp:wrapSquare wrapText="bothSides"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20819" w14:textId="77777777" w:rsidR="00602E36" w:rsidRDefault="00602E36" w:rsidP="00602E36">
                            <w:r>
                              <w:t>Theme 1: Aware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BEBDC9" id="_x0000_s1053" type="#_x0000_t202" style="position:absolute;margin-left:0;margin-top:25.15pt;width:449.5pt;height:22.5pt;z-index:251743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">
                <v:textbox>
                  <w:txbxContent>
                    <w:p w14:paraId="63520819" w14:textId="77777777" w:rsidR="00602E36" w:rsidRDefault="00602E36" w:rsidP="00602E36">
                      <w:r>
                        <w:t>Theme 1: Awarenes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B58FD">
        <w:rPr>
          <w:rFonts w:ascii="Arial" w:hAnsi="Arial" w:cs="Arial"/>
          <w:i/>
          <w:iCs/>
          <w:color w:val="414042"/>
        </w:rPr>
        <w:t>For new and existing products and services</w:t>
      </w:r>
      <w:r w:rsidRPr="00EC4AB9">
        <w:rPr>
          <w:rFonts w:ascii="Arial" w:eastAsia="Times New Roman" w:hAnsi="Arial" w:cs="Arial"/>
          <w:i/>
          <w:iCs/>
          <w:noProof/>
          <w:vanish/>
          <w:sz w:val="24"/>
          <w:szCs w:val="24"/>
          <w:lang w:eastAsia="en-GB"/>
        </w:rPr>
        <w:drawing>
          <wp:inline distT="0" distB="0" distL="0" distR="0" wp14:anchorId="01B10665" wp14:editId="7F4F0D61">
            <wp:extent cx="9753600" cy="6978650"/>
            <wp:effectExtent l="0" t="0" r="0" b="0"/>
            <wp:docPr id="43" name="Picture 43" descr="https://photos-4.dropbox.com/t/2/AAArKDqEb29cPKqpaTLWICsk1OZOqstHtXZyr5w7uyS_Qg/12/675346/png/32x32/3/1456236000/0/2/ICRS_logo_RGB.png/EPDDn4QEGBkgBygH/IbbcMOao24DypNtyOqUY_Ee7_USYmoMOE5SJqPIQbMA?size_mode=3&amp;size=1024x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photos-4.dropbox.com/t/2/AAArKDqEb29cPKqpaTLWICsk1OZOqstHtXZyr5w7uyS_Qg/12/675346/png/32x32/3/1456236000/0/2/ICRS_logo_RGB.png/EPDDn4QEGBkgBygH/IbbcMOao24DypNtyOqUY_Ee7_USYmoMOE5SJqPIQbMA?size_mode=3&amp;size=1024x76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0" cy="697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5B8CEE" w14:textId="77777777" w:rsidR="00602E36" w:rsidRDefault="00602E36" w:rsidP="00602E36">
      <w:pPr>
        <w:rPr>
          <w:rFonts w:ascii="Arial" w:hAnsi="Arial" w:cs="Arial"/>
          <w:i/>
          <w:iCs/>
          <w:color w:val="414042"/>
        </w:rPr>
      </w:pPr>
    </w:p>
    <w:p w14:paraId="27D4FC0D" w14:textId="3837E87A" w:rsidR="00835999" w:rsidRDefault="00835999" w:rsidP="00835999">
      <w:pPr>
        <w:rPr>
          <w:rFonts w:ascii="Arial" w:hAnsi="Arial" w:cs="Arial"/>
          <w:color w:val="0000E0"/>
          <w:sz w:val="26"/>
          <w:szCs w:val="26"/>
        </w:rPr>
      </w:pPr>
      <w:r>
        <w:rPr>
          <w:rFonts w:ascii="Arial" w:hAnsi="Arial" w:cs="Arial"/>
          <w:color w:val="0000E0"/>
          <w:sz w:val="26"/>
          <w:szCs w:val="26"/>
        </w:rPr>
        <w:t xml:space="preserve">Demonstrating Competences </w:t>
      </w:r>
    </w:p>
    <w:p w14:paraId="170B9387" w14:textId="7E26FA96" w:rsidR="00835999" w:rsidRPr="00462114" w:rsidRDefault="00462114" w:rsidP="00835999">
      <w:pPr>
        <w:rPr>
          <w:rFonts w:ascii="Arial" w:hAnsi="Arial" w:cs="Arial"/>
          <w:bCs/>
          <w:noProof/>
          <w:color w:val="414042"/>
          <w:lang w:eastAsia="en-GB"/>
        </w:rPr>
      </w:pPr>
      <w:r w:rsidRPr="00462114">
        <w:rPr>
          <w:rFonts w:ascii="Arial" w:hAnsi="Arial" w:cs="Arial"/>
          <w:bCs/>
          <w:noProof/>
          <w:color w:val="414042"/>
          <w:lang w:eastAsia="en-GB"/>
        </w:rPr>
        <w:t xml:space="preserve">Please choose </w:t>
      </w:r>
      <w:r w:rsidRPr="00841746">
        <w:rPr>
          <w:rFonts w:ascii="Arial" w:hAnsi="Arial" w:cs="Arial"/>
          <w:b/>
          <w:noProof/>
          <w:color w:val="414042"/>
          <w:lang w:eastAsia="en-GB"/>
        </w:rPr>
        <w:t xml:space="preserve">four Core </w:t>
      </w:r>
      <w:r w:rsidR="0024218C">
        <w:rPr>
          <w:rFonts w:ascii="Arial" w:hAnsi="Arial" w:cs="Arial"/>
          <w:b/>
          <w:noProof/>
          <w:color w:val="414042"/>
          <w:lang w:eastAsia="en-GB"/>
        </w:rPr>
        <w:t>Competencies</w:t>
      </w:r>
      <w:r w:rsidRPr="00462114">
        <w:rPr>
          <w:rFonts w:ascii="Arial" w:hAnsi="Arial" w:cs="Arial"/>
          <w:bCs/>
          <w:noProof/>
          <w:color w:val="414042"/>
          <w:lang w:eastAsia="en-GB"/>
        </w:rPr>
        <w:t xml:space="preserve"> from the list below and explain evidence of your achievements in each area.</w:t>
      </w:r>
      <w:r w:rsidR="00672930">
        <w:rPr>
          <w:rFonts w:ascii="Arial" w:hAnsi="Arial" w:cs="Arial"/>
          <w:bCs/>
          <w:noProof/>
          <w:color w:val="414042"/>
          <w:lang w:eastAsia="en-GB"/>
        </w:rPr>
        <w:t xml:space="preserve"> You can see the full </w:t>
      </w:r>
      <w:hyperlink r:id="rId15" w:history="1">
        <w:r w:rsidR="00672930" w:rsidRPr="007D5CC7">
          <w:rPr>
            <w:rStyle w:val="Hyperlink"/>
            <w:rFonts w:ascii="Arial" w:hAnsi="Arial" w:cs="Arial"/>
            <w:bCs/>
            <w:noProof/>
            <w:lang w:eastAsia="en-GB"/>
          </w:rPr>
          <w:t>ICRS Competency Framework here</w:t>
        </w:r>
      </w:hyperlink>
      <w:r w:rsidR="00672930">
        <w:rPr>
          <w:rFonts w:ascii="Arial" w:hAnsi="Arial" w:cs="Arial"/>
          <w:bCs/>
          <w:noProof/>
          <w:color w:val="414042"/>
          <w:lang w:eastAsia="en-GB"/>
        </w:rPr>
        <w:t>.</w:t>
      </w:r>
    </w:p>
    <w:p w14:paraId="2EDDDD5B" w14:textId="77777777" w:rsidR="00754A29" w:rsidRDefault="00754A29" w:rsidP="00EC3D9A">
      <w:pPr>
        <w:rPr>
          <w:rFonts w:ascii="Arial" w:hAnsi="Arial" w:cs="Arial"/>
          <w:color w:val="0000E0"/>
          <w:sz w:val="24"/>
          <w:szCs w:val="24"/>
        </w:rPr>
      </w:pPr>
    </w:p>
    <w:p w14:paraId="0425C5B7" w14:textId="76190143" w:rsidR="0048662E" w:rsidRPr="006E061B" w:rsidRDefault="00EC3D9A" w:rsidP="00EC3D9A">
      <w:pPr>
        <w:rPr>
          <w:sz w:val="20"/>
          <w:szCs w:val="20"/>
        </w:rPr>
      </w:pPr>
      <w:r w:rsidRPr="006E061B">
        <w:rPr>
          <w:rFonts w:ascii="Arial" w:hAnsi="Arial" w:cs="Arial"/>
          <w:color w:val="0000E0"/>
        </w:rPr>
        <w:t xml:space="preserve">Competence 1: Engage with </w:t>
      </w:r>
      <w:r w:rsidR="00754A29" w:rsidRPr="006E061B">
        <w:rPr>
          <w:rFonts w:ascii="Arial" w:hAnsi="Arial" w:cs="Arial"/>
          <w:color w:val="0000E0"/>
        </w:rPr>
        <w:t>s</w:t>
      </w:r>
      <w:r w:rsidRPr="006E061B">
        <w:rPr>
          <w:rFonts w:ascii="Arial" w:hAnsi="Arial" w:cs="Arial"/>
          <w:color w:val="0000E0"/>
        </w:rPr>
        <w:t>takeholders</w:t>
      </w:r>
    </w:p>
    <w:p w14:paraId="6E2BD967" w14:textId="388DAB64" w:rsidR="00EC3D9A" w:rsidRPr="0048662E" w:rsidRDefault="0048662E" w:rsidP="00EC3D9A">
      <w:pPr>
        <w:rPr>
          <w:rFonts w:ascii="Arial" w:hAnsi="Arial" w:cs="Arial"/>
          <w:color w:val="0000E0"/>
          <w:sz w:val="24"/>
          <w:szCs w:val="24"/>
        </w:rPr>
      </w:pPr>
      <w:r w:rsidRPr="001A0A56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752960" behindDoc="0" locked="0" layoutInCell="1" allowOverlap="1" wp14:anchorId="7F91FB65" wp14:editId="37071950">
                <wp:simplePos x="0" y="0"/>
                <wp:positionH relativeFrom="margin">
                  <wp:posOffset>0</wp:posOffset>
                </wp:positionH>
                <wp:positionV relativeFrom="paragraph">
                  <wp:posOffset>457200</wp:posOffset>
                </wp:positionV>
                <wp:extent cx="5708650" cy="285750"/>
                <wp:effectExtent l="0" t="0" r="25400" b="19050"/>
                <wp:wrapSquare wrapText="bothSides"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90AD07" w14:textId="1C93B780" w:rsidR="00EC3D9A" w:rsidRDefault="0048662E" w:rsidP="00EC3D9A">
                            <w:r>
                              <w:t xml:space="preserve">Explain more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91FB65" id="_x0000_s1054" type="#_x0000_t202" style="position:absolute;margin-left:0;margin-top:36pt;width:449.5pt;height:22.5pt;z-index:251752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">
                <v:textbox>
                  <w:txbxContent>
                    <w:p w14:paraId="1490AD07" w14:textId="1C93B780" w:rsidR="00EC3D9A" w:rsidRDefault="0048662E" w:rsidP="00EC3D9A">
                      <w:r>
                        <w:t xml:space="preserve">Explain more: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48662E">
        <w:rPr>
          <w:rFonts w:ascii="Arial" w:hAnsi="Arial" w:cs="Arial"/>
          <w:i/>
          <w:iCs/>
          <w:color w:val="414042"/>
        </w:rPr>
        <w:t>Inspire internal and external stakeholders to engage with the organisation's CR</w:t>
      </w:r>
      <w:r w:rsidR="0048359C">
        <w:rPr>
          <w:rFonts w:ascii="Arial" w:hAnsi="Arial" w:cs="Arial"/>
          <w:i/>
          <w:iCs/>
          <w:color w:val="414042"/>
        </w:rPr>
        <w:t>&amp;</w:t>
      </w:r>
      <w:r w:rsidRPr="0048662E">
        <w:rPr>
          <w:rFonts w:ascii="Arial" w:hAnsi="Arial" w:cs="Arial"/>
          <w:i/>
          <w:iCs/>
          <w:color w:val="414042"/>
        </w:rPr>
        <w:t xml:space="preserve">S goals; build </w:t>
      </w:r>
      <w:proofErr w:type="gramStart"/>
      <w:r w:rsidRPr="0048662E">
        <w:rPr>
          <w:rFonts w:ascii="Arial" w:hAnsi="Arial" w:cs="Arial"/>
          <w:i/>
          <w:iCs/>
          <w:color w:val="414042"/>
        </w:rPr>
        <w:t>relationships</w:t>
      </w:r>
      <w:r w:rsidR="0024218C">
        <w:rPr>
          <w:rFonts w:ascii="Arial" w:hAnsi="Arial" w:cs="Arial"/>
          <w:i/>
          <w:iCs/>
          <w:color w:val="414042"/>
        </w:rPr>
        <w:t>,</w:t>
      </w:r>
      <w:r w:rsidRPr="0048662E">
        <w:rPr>
          <w:rFonts w:ascii="Arial" w:hAnsi="Arial" w:cs="Arial"/>
          <w:i/>
          <w:iCs/>
          <w:color w:val="414042"/>
        </w:rPr>
        <w:t xml:space="preserve"> and</w:t>
      </w:r>
      <w:proofErr w:type="gramEnd"/>
      <w:r w:rsidRPr="0048662E">
        <w:rPr>
          <w:rFonts w:ascii="Arial" w:hAnsi="Arial" w:cs="Arial"/>
          <w:i/>
          <w:iCs/>
          <w:color w:val="414042"/>
        </w:rPr>
        <w:t xml:space="preserve"> communicate effectively</w:t>
      </w:r>
      <w:r w:rsidR="0024218C">
        <w:rPr>
          <w:rFonts w:ascii="Arial" w:hAnsi="Arial" w:cs="Arial"/>
          <w:i/>
          <w:iCs/>
          <w:color w:val="414042"/>
        </w:rPr>
        <w:t>.</w:t>
      </w:r>
      <w:r w:rsidR="00EC3D9A" w:rsidRPr="00EC4AB9">
        <w:rPr>
          <w:rFonts w:ascii="Arial" w:eastAsia="Times New Roman" w:hAnsi="Arial" w:cs="Arial"/>
          <w:i/>
          <w:iCs/>
          <w:noProof/>
          <w:vanish/>
          <w:sz w:val="24"/>
          <w:szCs w:val="24"/>
          <w:lang w:eastAsia="en-GB"/>
        </w:rPr>
        <w:drawing>
          <wp:inline distT="0" distB="0" distL="0" distR="0" wp14:anchorId="549D4451" wp14:editId="3052B995">
            <wp:extent cx="9753600" cy="6978650"/>
            <wp:effectExtent l="0" t="0" r="0" b="0"/>
            <wp:docPr id="50" name="Picture 50" descr="https://photos-4.dropbox.com/t/2/AAArKDqEb29cPKqpaTLWICsk1OZOqstHtXZyr5w7uyS_Qg/12/675346/png/32x32/3/1456236000/0/2/ICRS_logo_RGB.png/EPDDn4QEGBkgBygH/IbbcMOao24DypNtyOqUY_Ee7_USYmoMOE5SJqPIQbMA?size_mode=3&amp;size=1024x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photos-4.dropbox.com/t/2/AAArKDqEb29cPKqpaTLWICsk1OZOqstHtXZyr5w7uyS_Qg/12/675346/png/32x32/3/1456236000/0/2/ICRS_logo_RGB.png/EPDDn4QEGBkgBygH/IbbcMOao24DypNtyOqUY_Ee7_USYmoMOE5SJqPIQbMA?size_mode=3&amp;size=1024x76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0" cy="697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79CCC" w14:textId="77777777" w:rsidR="00A01B7C" w:rsidRDefault="00A01B7C" w:rsidP="00A01B7C">
      <w:pPr>
        <w:rPr>
          <w:rFonts w:ascii="Arial" w:hAnsi="Arial" w:cs="Arial"/>
          <w:color w:val="0000E0"/>
          <w:sz w:val="24"/>
          <w:szCs w:val="24"/>
        </w:rPr>
      </w:pPr>
    </w:p>
    <w:p w14:paraId="51C096F3" w14:textId="64512681" w:rsidR="00A01B7C" w:rsidRPr="006E061B" w:rsidRDefault="00A01B7C" w:rsidP="00A01B7C">
      <w:pPr>
        <w:rPr>
          <w:sz w:val="20"/>
          <w:szCs w:val="20"/>
        </w:rPr>
      </w:pPr>
      <w:r w:rsidRPr="006E061B">
        <w:rPr>
          <w:rFonts w:ascii="Arial" w:hAnsi="Arial" w:cs="Arial"/>
          <w:color w:val="0000E0"/>
        </w:rPr>
        <w:t xml:space="preserve">Competence </w:t>
      </w:r>
      <w:r w:rsidR="00FB2E2F" w:rsidRPr="006E061B">
        <w:rPr>
          <w:rFonts w:ascii="Arial" w:hAnsi="Arial" w:cs="Arial"/>
          <w:color w:val="0000E0"/>
        </w:rPr>
        <w:t>2</w:t>
      </w:r>
      <w:r w:rsidRPr="006E061B">
        <w:rPr>
          <w:rFonts w:ascii="Arial" w:hAnsi="Arial" w:cs="Arial"/>
          <w:color w:val="0000E0"/>
        </w:rPr>
        <w:t xml:space="preserve">: </w:t>
      </w:r>
      <w:r w:rsidR="00FB2E2F" w:rsidRPr="006E061B">
        <w:rPr>
          <w:rFonts w:ascii="Arial" w:hAnsi="Arial" w:cs="Arial"/>
          <w:color w:val="0000E0"/>
        </w:rPr>
        <w:t>Plan, develop strategy and manage projects</w:t>
      </w:r>
    </w:p>
    <w:p w14:paraId="646BCE2E" w14:textId="7348297C" w:rsidR="00A01B7C" w:rsidRPr="0048662E" w:rsidRDefault="00A01B7C" w:rsidP="00A01B7C">
      <w:pPr>
        <w:rPr>
          <w:rFonts w:ascii="Arial" w:hAnsi="Arial" w:cs="Arial"/>
          <w:color w:val="0000E0"/>
          <w:sz w:val="24"/>
          <w:szCs w:val="24"/>
        </w:rPr>
      </w:pPr>
      <w:r w:rsidRPr="001A0A56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758080" behindDoc="0" locked="0" layoutInCell="1" allowOverlap="1" wp14:anchorId="16D195C0" wp14:editId="016AB4D4">
                <wp:simplePos x="0" y="0"/>
                <wp:positionH relativeFrom="margin">
                  <wp:posOffset>0</wp:posOffset>
                </wp:positionH>
                <wp:positionV relativeFrom="paragraph">
                  <wp:posOffset>457200</wp:posOffset>
                </wp:positionV>
                <wp:extent cx="5708650" cy="285750"/>
                <wp:effectExtent l="0" t="0" r="25400" b="19050"/>
                <wp:wrapSquare wrapText="bothSides"/>
                <wp:docPr id="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1D43D8" w14:textId="77777777" w:rsidR="00A01B7C" w:rsidRDefault="00A01B7C" w:rsidP="00A01B7C">
                            <w:r>
                              <w:t xml:space="preserve">Explain more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D195C0" id="_x0000_s1055" type="#_x0000_t202" style="position:absolute;margin-left:0;margin-top:36pt;width:449.5pt;height:22.5pt;z-index:251758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">
                <v:textbox>
                  <w:txbxContent>
                    <w:p w14:paraId="641D43D8" w14:textId="77777777" w:rsidR="00A01B7C" w:rsidRDefault="00A01B7C" w:rsidP="00A01B7C">
                      <w:r>
                        <w:t xml:space="preserve">Explain more: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8359C" w:rsidRPr="0048359C">
        <w:rPr>
          <w:rFonts w:ascii="Arial" w:hAnsi="Arial" w:cs="Arial"/>
          <w:i/>
          <w:iCs/>
          <w:color w:val="414042"/>
        </w:rPr>
        <w:t>Produce a robust CR</w:t>
      </w:r>
      <w:r w:rsidR="0048359C">
        <w:rPr>
          <w:rFonts w:ascii="Arial" w:hAnsi="Arial" w:cs="Arial"/>
          <w:i/>
          <w:iCs/>
          <w:color w:val="414042"/>
        </w:rPr>
        <w:t>&amp;</w:t>
      </w:r>
      <w:r w:rsidR="0048359C" w:rsidRPr="0048359C">
        <w:rPr>
          <w:rFonts w:ascii="Arial" w:hAnsi="Arial" w:cs="Arial"/>
          <w:i/>
          <w:iCs/>
          <w:color w:val="414042"/>
        </w:rPr>
        <w:t xml:space="preserve">S </w:t>
      </w:r>
      <w:r w:rsidR="0024218C">
        <w:rPr>
          <w:rFonts w:ascii="Arial" w:hAnsi="Arial" w:cs="Arial"/>
          <w:i/>
          <w:iCs/>
          <w:color w:val="414042"/>
        </w:rPr>
        <w:t>system</w:t>
      </w:r>
      <w:r w:rsidR="0048359C" w:rsidRPr="0048359C">
        <w:rPr>
          <w:rFonts w:ascii="Arial" w:hAnsi="Arial" w:cs="Arial"/>
          <w:i/>
          <w:iCs/>
          <w:color w:val="414042"/>
        </w:rPr>
        <w:t xml:space="preserve"> and influence strategy across the organisation to deliver CR</w:t>
      </w:r>
      <w:r w:rsidR="0048359C">
        <w:rPr>
          <w:rFonts w:ascii="Arial" w:hAnsi="Arial" w:cs="Arial"/>
          <w:i/>
          <w:iCs/>
          <w:color w:val="414042"/>
        </w:rPr>
        <w:t>&amp;</w:t>
      </w:r>
      <w:r w:rsidR="0048359C" w:rsidRPr="0048359C">
        <w:rPr>
          <w:rFonts w:ascii="Arial" w:hAnsi="Arial" w:cs="Arial"/>
          <w:i/>
          <w:iCs/>
          <w:color w:val="414042"/>
        </w:rPr>
        <w:t>S goals</w:t>
      </w:r>
      <w:r w:rsidRPr="00EC4AB9">
        <w:rPr>
          <w:rFonts w:ascii="Arial" w:eastAsia="Times New Roman" w:hAnsi="Arial" w:cs="Arial"/>
          <w:i/>
          <w:iCs/>
          <w:noProof/>
          <w:vanish/>
          <w:sz w:val="24"/>
          <w:szCs w:val="24"/>
          <w:lang w:eastAsia="en-GB"/>
        </w:rPr>
        <w:drawing>
          <wp:inline distT="0" distB="0" distL="0" distR="0" wp14:anchorId="75A7E6D4" wp14:editId="454F4D99">
            <wp:extent cx="9753600" cy="6978650"/>
            <wp:effectExtent l="0" t="0" r="0" b="0"/>
            <wp:docPr id="59" name="Picture 59" descr="https://photos-4.dropbox.com/t/2/AAArKDqEb29cPKqpaTLWICsk1OZOqstHtXZyr5w7uyS_Qg/12/675346/png/32x32/3/1456236000/0/2/ICRS_logo_RGB.png/EPDDn4QEGBkgBygH/IbbcMOao24DypNtyOqUY_Ee7_USYmoMOE5SJqPIQbMA?size_mode=3&amp;size=1024x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photos-4.dropbox.com/t/2/AAArKDqEb29cPKqpaTLWICsk1OZOqstHtXZyr5w7uyS_Qg/12/675346/png/32x32/3/1456236000/0/2/ICRS_logo_RGB.png/EPDDn4QEGBkgBygH/IbbcMOao24DypNtyOqUY_Ee7_USYmoMOE5SJqPIQbMA?size_mode=3&amp;size=1024x76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0" cy="697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CB695" w14:textId="49D0A2CB" w:rsidR="007201E8" w:rsidRDefault="007201E8" w:rsidP="00B25F42">
      <w:pPr>
        <w:rPr>
          <w:rFonts w:ascii="Arial" w:eastAsia="Times New Roman" w:hAnsi="Arial" w:cs="Arial"/>
          <w:sz w:val="24"/>
          <w:szCs w:val="24"/>
          <w:lang w:eastAsia="en-GB"/>
        </w:rPr>
      </w:pPr>
    </w:p>
    <w:p w14:paraId="243959EE" w14:textId="377C5584" w:rsidR="00A01B7C" w:rsidRPr="006E061B" w:rsidRDefault="00A01B7C" w:rsidP="00A01B7C">
      <w:pPr>
        <w:rPr>
          <w:sz w:val="20"/>
          <w:szCs w:val="20"/>
        </w:rPr>
      </w:pPr>
      <w:r w:rsidRPr="006E061B">
        <w:rPr>
          <w:rFonts w:ascii="Arial" w:hAnsi="Arial" w:cs="Arial"/>
          <w:color w:val="0000E0"/>
        </w:rPr>
        <w:t xml:space="preserve">Competence </w:t>
      </w:r>
      <w:r w:rsidR="0048359C" w:rsidRPr="006E061B">
        <w:rPr>
          <w:rFonts w:ascii="Arial" w:hAnsi="Arial" w:cs="Arial"/>
          <w:color w:val="0000E0"/>
        </w:rPr>
        <w:t>3</w:t>
      </w:r>
      <w:r w:rsidRPr="006E061B">
        <w:rPr>
          <w:rFonts w:ascii="Arial" w:hAnsi="Arial" w:cs="Arial"/>
          <w:color w:val="0000E0"/>
        </w:rPr>
        <w:t xml:space="preserve">: </w:t>
      </w:r>
      <w:r w:rsidR="00754A29" w:rsidRPr="006E061B">
        <w:rPr>
          <w:rFonts w:ascii="Arial" w:hAnsi="Arial" w:cs="Arial"/>
          <w:color w:val="0000E0"/>
        </w:rPr>
        <w:t>Research and analyse</w:t>
      </w:r>
    </w:p>
    <w:p w14:paraId="473BBD80" w14:textId="3852696B" w:rsidR="00A01B7C" w:rsidRPr="0048662E" w:rsidRDefault="00A01B7C" w:rsidP="00A01B7C">
      <w:pPr>
        <w:rPr>
          <w:rFonts w:ascii="Arial" w:hAnsi="Arial" w:cs="Arial"/>
          <w:color w:val="0000E0"/>
          <w:sz w:val="24"/>
          <w:szCs w:val="24"/>
        </w:rPr>
      </w:pPr>
      <w:r w:rsidRPr="001A0A56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763200" behindDoc="0" locked="0" layoutInCell="1" allowOverlap="1" wp14:anchorId="59E1C0A0" wp14:editId="44A78DE5">
                <wp:simplePos x="0" y="0"/>
                <wp:positionH relativeFrom="margin">
                  <wp:posOffset>0</wp:posOffset>
                </wp:positionH>
                <wp:positionV relativeFrom="paragraph">
                  <wp:posOffset>457200</wp:posOffset>
                </wp:positionV>
                <wp:extent cx="5708650" cy="285750"/>
                <wp:effectExtent l="0" t="0" r="25400" b="19050"/>
                <wp:wrapSquare wrapText="bothSides"/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74DC6F" w14:textId="77777777" w:rsidR="00A01B7C" w:rsidRDefault="00A01B7C" w:rsidP="00A01B7C">
                            <w:r>
                              <w:t xml:space="preserve">Explain more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E1C0A0" id="_x0000_s1056" type="#_x0000_t202" style="position:absolute;margin-left:0;margin-top:36pt;width:449.5pt;height:22.5pt;z-index:251763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">
                <v:textbox>
                  <w:txbxContent>
                    <w:p w14:paraId="3E74DC6F" w14:textId="77777777" w:rsidR="00A01B7C" w:rsidRDefault="00A01B7C" w:rsidP="00A01B7C">
                      <w:r>
                        <w:t xml:space="preserve">Explain more: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54A29" w:rsidRPr="00754A29">
        <w:rPr>
          <w:rFonts w:ascii="Arial" w:hAnsi="Arial" w:cs="Arial"/>
          <w:i/>
          <w:iCs/>
          <w:color w:val="414042"/>
        </w:rPr>
        <w:t>Understand the organisation, its market and maturity as a responsible business, analysing risks and trends to determine materiality</w:t>
      </w:r>
      <w:r w:rsidRPr="00EC4AB9">
        <w:rPr>
          <w:rFonts w:ascii="Arial" w:eastAsia="Times New Roman" w:hAnsi="Arial" w:cs="Arial"/>
          <w:i/>
          <w:iCs/>
          <w:noProof/>
          <w:vanish/>
          <w:sz w:val="24"/>
          <w:szCs w:val="24"/>
          <w:lang w:eastAsia="en-GB"/>
        </w:rPr>
        <w:drawing>
          <wp:inline distT="0" distB="0" distL="0" distR="0" wp14:anchorId="6AFB66E0" wp14:editId="49A693AA">
            <wp:extent cx="9753600" cy="6978650"/>
            <wp:effectExtent l="0" t="0" r="0" b="0"/>
            <wp:docPr id="61" name="Picture 61" descr="https://photos-4.dropbox.com/t/2/AAArKDqEb29cPKqpaTLWICsk1OZOqstHtXZyr5w7uyS_Qg/12/675346/png/32x32/3/1456236000/0/2/ICRS_logo_RGB.png/EPDDn4QEGBkgBygH/IbbcMOao24DypNtyOqUY_Ee7_USYmoMOE5SJqPIQbMA?size_mode=3&amp;size=1024x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photos-4.dropbox.com/t/2/AAArKDqEb29cPKqpaTLWICsk1OZOqstHtXZyr5w7uyS_Qg/12/675346/png/32x32/3/1456236000/0/2/ICRS_logo_RGB.png/EPDDn4QEGBkgBygH/IbbcMOao24DypNtyOqUY_Ee7_USYmoMOE5SJqPIQbMA?size_mode=3&amp;size=1024x76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0" cy="697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1A77DB" w14:textId="77777777" w:rsidR="00A01B7C" w:rsidRDefault="00A01B7C" w:rsidP="00B25F42">
      <w:pPr>
        <w:rPr>
          <w:rFonts w:ascii="Arial" w:eastAsia="Times New Roman" w:hAnsi="Arial" w:cs="Arial"/>
          <w:sz w:val="24"/>
          <w:szCs w:val="24"/>
          <w:lang w:eastAsia="en-GB"/>
        </w:rPr>
      </w:pPr>
    </w:p>
    <w:p w14:paraId="5A2AE169" w14:textId="77777777" w:rsidR="00754A29" w:rsidRDefault="00754A29" w:rsidP="00A01B7C">
      <w:pPr>
        <w:rPr>
          <w:rFonts w:ascii="Arial" w:hAnsi="Arial" w:cs="Arial"/>
          <w:color w:val="0000E0"/>
          <w:sz w:val="24"/>
          <w:szCs w:val="24"/>
        </w:rPr>
      </w:pPr>
    </w:p>
    <w:p w14:paraId="24C18524" w14:textId="0FCEAA67" w:rsidR="00A01B7C" w:rsidRPr="006E061B" w:rsidRDefault="00A01B7C" w:rsidP="00A01B7C">
      <w:pPr>
        <w:rPr>
          <w:sz w:val="20"/>
          <w:szCs w:val="20"/>
        </w:rPr>
      </w:pPr>
      <w:r w:rsidRPr="006E061B">
        <w:rPr>
          <w:rFonts w:ascii="Arial" w:hAnsi="Arial" w:cs="Arial"/>
          <w:color w:val="0000E0"/>
        </w:rPr>
        <w:lastRenderedPageBreak/>
        <w:t xml:space="preserve">Competence </w:t>
      </w:r>
      <w:r w:rsidR="00754A29" w:rsidRPr="006E061B">
        <w:rPr>
          <w:rFonts w:ascii="Arial" w:hAnsi="Arial" w:cs="Arial"/>
          <w:color w:val="0000E0"/>
        </w:rPr>
        <w:t>4</w:t>
      </w:r>
      <w:r w:rsidRPr="006E061B">
        <w:rPr>
          <w:rFonts w:ascii="Arial" w:hAnsi="Arial" w:cs="Arial"/>
          <w:color w:val="0000E0"/>
        </w:rPr>
        <w:t xml:space="preserve">: </w:t>
      </w:r>
      <w:r w:rsidR="00754A29" w:rsidRPr="006E061B">
        <w:rPr>
          <w:rFonts w:ascii="Arial" w:hAnsi="Arial" w:cs="Arial"/>
          <w:color w:val="0000E0"/>
        </w:rPr>
        <w:t>Influence and persuade</w:t>
      </w:r>
    </w:p>
    <w:p w14:paraId="60315F10" w14:textId="1A3805C4" w:rsidR="00EC198E" w:rsidRDefault="00841746" w:rsidP="00A01B7C">
      <w:pPr>
        <w:rPr>
          <w:rFonts w:ascii="Arial" w:hAnsi="Arial" w:cs="Arial"/>
          <w:i/>
          <w:iCs/>
          <w:color w:val="414042"/>
        </w:rPr>
      </w:pPr>
      <w:r w:rsidRPr="00841746">
        <w:rPr>
          <w:rFonts w:ascii="Arial" w:hAnsi="Arial" w:cs="Arial"/>
          <w:i/>
          <w:iCs/>
          <w:color w:val="414042"/>
        </w:rPr>
        <w:t>Persuade leaders of the case for CR</w:t>
      </w:r>
      <w:r w:rsidR="00732268">
        <w:rPr>
          <w:rFonts w:ascii="Arial" w:hAnsi="Arial" w:cs="Arial"/>
          <w:i/>
          <w:iCs/>
          <w:color w:val="414042"/>
        </w:rPr>
        <w:t>&amp;</w:t>
      </w:r>
      <w:r w:rsidRPr="00841746">
        <w:rPr>
          <w:rFonts w:ascii="Arial" w:hAnsi="Arial" w:cs="Arial"/>
          <w:i/>
          <w:iCs/>
          <w:color w:val="414042"/>
        </w:rPr>
        <w:t>S and challenge their thinking constructively</w:t>
      </w:r>
    </w:p>
    <w:p w14:paraId="2F1D89ED" w14:textId="326C656C" w:rsidR="00A01B7C" w:rsidRPr="0048662E" w:rsidRDefault="00EC198E" w:rsidP="00A01B7C">
      <w:pPr>
        <w:rPr>
          <w:rFonts w:ascii="Arial" w:hAnsi="Arial" w:cs="Arial"/>
          <w:color w:val="0000E0"/>
          <w:sz w:val="24"/>
          <w:szCs w:val="24"/>
        </w:rPr>
      </w:pPr>
      <w:r w:rsidRPr="001A0A56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767296" behindDoc="0" locked="0" layoutInCell="1" allowOverlap="1" wp14:anchorId="1B410664" wp14:editId="6E08EE3A">
                <wp:simplePos x="0" y="0"/>
                <wp:positionH relativeFrom="margin">
                  <wp:posOffset>0</wp:posOffset>
                </wp:positionH>
                <wp:positionV relativeFrom="paragraph">
                  <wp:posOffset>315595</wp:posOffset>
                </wp:positionV>
                <wp:extent cx="5708650" cy="285750"/>
                <wp:effectExtent l="0" t="0" r="25400" b="19050"/>
                <wp:wrapSquare wrapText="bothSides"/>
                <wp:docPr id="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E2D2E5" w14:textId="77777777" w:rsidR="00A01B7C" w:rsidRDefault="00A01B7C" w:rsidP="00A01B7C">
                            <w:r>
                              <w:t xml:space="preserve">Explain more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410664" id="_x0000_s1057" type="#_x0000_t202" style="position:absolute;margin-left:0;margin-top:24.85pt;width:449.5pt;height:22.5pt;z-index:251767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">
                <v:textbox>
                  <w:txbxContent>
                    <w:p w14:paraId="7CE2D2E5" w14:textId="77777777" w:rsidR="00A01B7C" w:rsidRDefault="00A01B7C" w:rsidP="00A01B7C">
                      <w:r>
                        <w:t xml:space="preserve">Explain more: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41746" w:rsidRPr="00841746">
        <w:rPr>
          <w:rFonts w:ascii="Arial" w:hAnsi="Arial" w:cs="Arial"/>
          <w:i/>
          <w:iCs/>
          <w:color w:val="414042"/>
        </w:rPr>
        <w:t>Work with them to manage change and embed sustainability across the organisation</w:t>
      </w:r>
      <w:r w:rsidR="0024218C">
        <w:rPr>
          <w:rFonts w:ascii="Arial" w:hAnsi="Arial" w:cs="Arial"/>
          <w:i/>
          <w:iCs/>
          <w:color w:val="414042"/>
        </w:rPr>
        <w:t>.</w:t>
      </w:r>
      <w:r w:rsidR="00A01B7C" w:rsidRPr="00EC4AB9">
        <w:rPr>
          <w:rFonts w:ascii="Arial" w:eastAsia="Times New Roman" w:hAnsi="Arial" w:cs="Arial"/>
          <w:i/>
          <w:iCs/>
          <w:noProof/>
          <w:vanish/>
          <w:sz w:val="24"/>
          <w:szCs w:val="24"/>
          <w:lang w:eastAsia="en-GB"/>
        </w:rPr>
        <w:drawing>
          <wp:inline distT="0" distB="0" distL="0" distR="0" wp14:anchorId="750892F7" wp14:editId="64FB0D08">
            <wp:extent cx="9753600" cy="6978650"/>
            <wp:effectExtent l="0" t="0" r="0" b="0"/>
            <wp:docPr id="63" name="Picture 63" descr="https://photos-4.dropbox.com/t/2/AAArKDqEb29cPKqpaTLWICsk1OZOqstHtXZyr5w7uyS_Qg/12/675346/png/32x32/3/1456236000/0/2/ICRS_logo_RGB.png/EPDDn4QEGBkgBygH/IbbcMOao24DypNtyOqUY_Ee7_USYmoMOE5SJqPIQbMA?size_mode=3&amp;size=1024x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photos-4.dropbox.com/t/2/AAArKDqEb29cPKqpaTLWICsk1OZOqstHtXZyr5w7uyS_Qg/12/675346/png/32x32/3/1456236000/0/2/ICRS_logo_RGB.png/EPDDn4QEGBkgBygH/IbbcMOao24DypNtyOqUY_Ee7_USYmoMOE5SJqPIQbMA?size_mode=3&amp;size=1024x76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0" cy="697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2B5EDB" w14:textId="77777777" w:rsidR="00A01B7C" w:rsidRDefault="00A01B7C" w:rsidP="00B25F42">
      <w:pPr>
        <w:rPr>
          <w:rFonts w:ascii="Arial" w:eastAsia="Times New Roman" w:hAnsi="Arial" w:cs="Arial"/>
          <w:sz w:val="24"/>
          <w:szCs w:val="24"/>
          <w:lang w:eastAsia="en-GB"/>
        </w:rPr>
      </w:pPr>
    </w:p>
    <w:p w14:paraId="33804BC3" w14:textId="52EEFFF4" w:rsidR="00FB2E2F" w:rsidRPr="006E061B" w:rsidRDefault="00FB2E2F" w:rsidP="00FB2E2F">
      <w:pPr>
        <w:rPr>
          <w:sz w:val="20"/>
          <w:szCs w:val="20"/>
        </w:rPr>
      </w:pPr>
      <w:r w:rsidRPr="006E061B">
        <w:rPr>
          <w:rFonts w:ascii="Arial" w:hAnsi="Arial" w:cs="Arial"/>
          <w:color w:val="0000E0"/>
        </w:rPr>
        <w:t xml:space="preserve">Competence </w:t>
      </w:r>
      <w:r w:rsidR="00841746" w:rsidRPr="006E061B">
        <w:rPr>
          <w:rFonts w:ascii="Arial" w:hAnsi="Arial" w:cs="Arial"/>
          <w:color w:val="0000E0"/>
        </w:rPr>
        <w:t>5</w:t>
      </w:r>
      <w:r w:rsidRPr="006E061B">
        <w:rPr>
          <w:rFonts w:ascii="Arial" w:hAnsi="Arial" w:cs="Arial"/>
          <w:color w:val="0000E0"/>
        </w:rPr>
        <w:t xml:space="preserve">: </w:t>
      </w:r>
      <w:r w:rsidR="00841746" w:rsidRPr="006E061B">
        <w:rPr>
          <w:rFonts w:ascii="Arial" w:hAnsi="Arial" w:cs="Arial"/>
          <w:color w:val="0000E0"/>
        </w:rPr>
        <w:t>Measure and report impact</w:t>
      </w:r>
    </w:p>
    <w:p w14:paraId="7BEF0F14" w14:textId="30363143" w:rsidR="00732268" w:rsidRDefault="00442093" w:rsidP="00FB2E2F">
      <w:pPr>
        <w:rPr>
          <w:rFonts w:ascii="Arial" w:hAnsi="Arial" w:cs="Arial"/>
          <w:i/>
          <w:iCs/>
          <w:color w:val="414042"/>
        </w:rPr>
      </w:pPr>
      <w:r w:rsidRPr="00442093">
        <w:rPr>
          <w:rFonts w:ascii="Arial" w:hAnsi="Arial" w:cs="Arial"/>
          <w:i/>
          <w:iCs/>
          <w:color w:val="414042"/>
        </w:rPr>
        <w:t>Set clear, measurable targets for CR</w:t>
      </w:r>
      <w:r w:rsidR="00732268">
        <w:rPr>
          <w:rFonts w:ascii="Arial" w:hAnsi="Arial" w:cs="Arial"/>
          <w:i/>
          <w:iCs/>
          <w:color w:val="414042"/>
        </w:rPr>
        <w:t>&amp;</w:t>
      </w:r>
      <w:r w:rsidRPr="00442093">
        <w:rPr>
          <w:rFonts w:ascii="Arial" w:hAnsi="Arial" w:cs="Arial"/>
          <w:i/>
          <w:iCs/>
          <w:color w:val="414042"/>
        </w:rPr>
        <w:t xml:space="preserve">S </w:t>
      </w:r>
    </w:p>
    <w:p w14:paraId="5BE75460" w14:textId="037B9EF4" w:rsidR="00FB2E2F" w:rsidRPr="00732268" w:rsidRDefault="00732268" w:rsidP="00FB2E2F">
      <w:pPr>
        <w:rPr>
          <w:rFonts w:ascii="Arial" w:hAnsi="Arial" w:cs="Arial"/>
          <w:i/>
          <w:iCs/>
          <w:color w:val="414042"/>
        </w:rPr>
      </w:pPr>
      <w:r w:rsidRPr="001A0A56">
        <w:rPr>
          <w:rFonts w:ascii="Arial" w:hAnsi="Arial" w:cs="Arial"/>
          <w:bCs/>
          <w:noProof/>
          <w:color w:val="414042"/>
          <w:lang w:eastAsia="en-GB"/>
        </w:rPr>
        <mc:AlternateContent>
          <mc:Choice Requires="wps">
            <w:drawing>
              <wp:anchor distT="45720" distB="45720" distL="114300" distR="114300" simplePos="0" relativeHeight="251768320" behindDoc="0" locked="0" layoutInCell="1" allowOverlap="1" wp14:anchorId="549CCD3A" wp14:editId="2CA55E19">
                <wp:simplePos x="0" y="0"/>
                <wp:positionH relativeFrom="margin">
                  <wp:posOffset>0</wp:posOffset>
                </wp:positionH>
                <wp:positionV relativeFrom="paragraph">
                  <wp:posOffset>467995</wp:posOffset>
                </wp:positionV>
                <wp:extent cx="5708650" cy="285750"/>
                <wp:effectExtent l="0" t="0" r="25400" b="19050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B93057" w14:textId="77777777" w:rsidR="00FB2E2F" w:rsidRDefault="00FB2E2F" w:rsidP="00FB2E2F">
                            <w:r>
                              <w:t xml:space="preserve">Explain more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9CCD3A" id="_x0000_t202" coordsize="21600,21600" o:spt="202" path="m,l,21600r21600,l21600,xe">
                <v:stroke joinstyle="miter"/>
                <v:path gradientshapeok="t" o:connecttype="rect"/>
              </v:shapetype>
              <v:shape id="_x0000_s1058" type="#_x0000_t202" style="position:absolute;margin-left:0;margin-top:36.85pt;width:449.5pt;height:22.5pt;z-index:251768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">
                <v:textbox>
                  <w:txbxContent>
                    <w:p w14:paraId="38B93057" w14:textId="77777777" w:rsidR="00FB2E2F" w:rsidRDefault="00FB2E2F" w:rsidP="00FB2E2F">
                      <w:r>
                        <w:t xml:space="preserve">Explain more: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42093" w:rsidRPr="00442093">
        <w:rPr>
          <w:rFonts w:ascii="Arial" w:hAnsi="Arial" w:cs="Arial"/>
          <w:i/>
          <w:iCs/>
          <w:color w:val="414042"/>
        </w:rPr>
        <w:t>Report transparently on delivery, focusing on impact and outcomes</w:t>
      </w:r>
      <w:r w:rsidR="003549E1">
        <w:rPr>
          <w:rFonts w:ascii="Arial" w:hAnsi="Arial" w:cs="Arial"/>
          <w:i/>
          <w:iCs/>
          <w:color w:val="414042"/>
        </w:rPr>
        <w:t>; k</w:t>
      </w:r>
      <w:r w:rsidR="00442093" w:rsidRPr="00442093">
        <w:rPr>
          <w:rFonts w:ascii="Arial" w:hAnsi="Arial" w:cs="Arial"/>
          <w:i/>
          <w:iCs/>
          <w:color w:val="414042"/>
        </w:rPr>
        <w:t>eep learning from experience</w:t>
      </w:r>
      <w:r w:rsidR="0024218C">
        <w:rPr>
          <w:rFonts w:ascii="Arial" w:hAnsi="Arial" w:cs="Arial"/>
          <w:i/>
          <w:iCs/>
          <w:color w:val="414042"/>
        </w:rPr>
        <w:t>.</w:t>
      </w:r>
      <w:r w:rsidR="00FB2E2F" w:rsidRPr="00EC4AB9">
        <w:rPr>
          <w:rFonts w:ascii="Arial" w:eastAsia="Times New Roman" w:hAnsi="Arial" w:cs="Arial"/>
          <w:i/>
          <w:iCs/>
          <w:noProof/>
          <w:vanish/>
          <w:sz w:val="24"/>
          <w:szCs w:val="24"/>
          <w:lang w:eastAsia="en-GB"/>
        </w:rPr>
        <w:drawing>
          <wp:inline distT="0" distB="0" distL="0" distR="0" wp14:anchorId="4AA70B4C" wp14:editId="0569490A">
            <wp:extent cx="9753600" cy="6978650"/>
            <wp:effectExtent l="0" t="0" r="0" b="0"/>
            <wp:docPr id="193" name="Picture 193" descr="https://photos-4.dropbox.com/t/2/AAArKDqEb29cPKqpaTLWICsk1OZOqstHtXZyr5w7uyS_Qg/12/675346/png/32x32/3/1456236000/0/2/ICRS_logo_RGB.png/EPDDn4QEGBkgBygH/IbbcMOao24DypNtyOqUY_Ee7_USYmoMOE5SJqPIQbMA?size_mode=3&amp;size=1024x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photos-4.dropbox.com/t/2/AAArKDqEb29cPKqpaTLWICsk1OZOqstHtXZyr5w7uyS_Qg/12/675346/png/32x32/3/1456236000/0/2/ICRS_logo_RGB.png/EPDDn4QEGBkgBygH/IbbcMOao24DypNtyOqUY_Ee7_USYmoMOE5SJqPIQbMA?size_mode=3&amp;size=1024x76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0" cy="697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05EF47" w14:textId="77777777" w:rsidR="00FB2E2F" w:rsidRDefault="00FB2E2F" w:rsidP="00B25F42">
      <w:pPr>
        <w:rPr>
          <w:rFonts w:ascii="Arial" w:eastAsia="Times New Roman" w:hAnsi="Arial" w:cs="Arial"/>
          <w:sz w:val="24"/>
          <w:szCs w:val="24"/>
          <w:lang w:eastAsia="en-GB"/>
        </w:rPr>
      </w:pPr>
    </w:p>
    <w:p w14:paraId="4BFE4393" w14:textId="2E57448B" w:rsidR="00FB2E2F" w:rsidRPr="007201E8" w:rsidRDefault="00A046C2" w:rsidP="00B25F42">
      <w:pPr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[ENDS</w:t>
      </w:r>
      <w:r w:rsidR="00D15143">
        <w:rPr>
          <w:rFonts w:ascii="Arial" w:eastAsia="Times New Roman" w:hAnsi="Arial" w:cs="Arial"/>
          <w:sz w:val="24"/>
          <w:szCs w:val="24"/>
          <w:lang w:eastAsia="en-GB"/>
        </w:rPr>
        <w:t>]</w:t>
      </w:r>
    </w:p>
    <w:sectPr w:rsidR="00FB2E2F" w:rsidRPr="007201E8">
      <w:headerReference w:type="default" r:id="rId16"/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C79E4" w14:textId="77777777" w:rsidR="00186B44" w:rsidRDefault="00186B44" w:rsidP="000F365A">
      <w:pPr>
        <w:spacing w:after="0" w:line="240" w:lineRule="auto"/>
      </w:pPr>
      <w:r>
        <w:separator/>
      </w:r>
    </w:p>
  </w:endnote>
  <w:endnote w:type="continuationSeparator" w:id="0">
    <w:p w14:paraId="0A82A495" w14:textId="77777777" w:rsidR="00186B44" w:rsidRDefault="00186B44" w:rsidP="000F36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C2D0B" w14:textId="77777777" w:rsidR="00B25F42" w:rsidRDefault="00B25F42">
    <w:pPr>
      <w:pStyle w:val="Footer"/>
    </w:pPr>
  </w:p>
  <w:p w14:paraId="027C2D0C" w14:textId="77777777" w:rsidR="00B25F42" w:rsidRDefault="00B25F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EC968" w14:textId="77777777" w:rsidR="00186B44" w:rsidRDefault="00186B44" w:rsidP="000F365A">
      <w:pPr>
        <w:spacing w:after="0" w:line="240" w:lineRule="auto"/>
      </w:pPr>
      <w:r>
        <w:separator/>
      </w:r>
    </w:p>
  </w:footnote>
  <w:footnote w:type="continuationSeparator" w:id="0">
    <w:p w14:paraId="3C8849F4" w14:textId="77777777" w:rsidR="00186B44" w:rsidRDefault="00186B44" w:rsidP="000F36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C2D0A" w14:textId="5A243D65" w:rsidR="002C4399" w:rsidRDefault="00CB1AD7" w:rsidP="007744EB">
    <w:pPr>
      <w:pStyle w:val="Header"/>
      <w:jc w:val="right"/>
    </w:pPr>
    <w:r w:rsidRPr="00BD42C2">
      <w:rPr>
        <w:noProof/>
      </w:rPr>
      <w:drawing>
        <wp:inline distT="0" distB="0" distL="0" distR="0" wp14:anchorId="3B5420A9" wp14:editId="2575CC7C">
          <wp:extent cx="1430658" cy="482600"/>
          <wp:effectExtent l="0" t="0" r="0" b="0"/>
          <wp:docPr id="3" name="Picture 9" descr="Text&#10;&#10;Description automatically generated with medium confidence">
            <a:extLst xmlns:a="http://schemas.openxmlformats.org/drawingml/2006/main">
              <a:ext uri="{FF2B5EF4-FFF2-40B4-BE49-F238E27FC236}">
                <a16:creationId xmlns:a16="http://schemas.microsoft.com/office/drawing/2014/main" id="{D162AD6D-EF65-8B41-B5B0-E47C7618258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9" descr="Text&#10;&#10;Description automatically generated with medium confidence">
                    <a:extLst>
                      <a:ext uri="{FF2B5EF4-FFF2-40B4-BE49-F238E27FC236}">
                        <a16:creationId xmlns:a16="http://schemas.microsoft.com/office/drawing/2014/main" id="{D162AD6D-EF65-8B41-B5B0-E47C7618258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7345" cy="4916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A00"/>
    <w:multiLevelType w:val="hybridMultilevel"/>
    <w:tmpl w:val="1BFE27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8308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1NDc1MDQ2NDI3MrFU0lEKTi0uzszPAykwrAUANWQ2bywAAAA="/>
  </w:docVars>
  <w:rsids>
    <w:rsidRoot w:val="007C45F0"/>
    <w:rsid w:val="000F365A"/>
    <w:rsid w:val="0012173D"/>
    <w:rsid w:val="00130086"/>
    <w:rsid w:val="00186B44"/>
    <w:rsid w:val="001A0A56"/>
    <w:rsid w:val="001E37D4"/>
    <w:rsid w:val="001F778D"/>
    <w:rsid w:val="0022155B"/>
    <w:rsid w:val="002300A8"/>
    <w:rsid w:val="0024218C"/>
    <w:rsid w:val="002C4399"/>
    <w:rsid w:val="00345A8E"/>
    <w:rsid w:val="003536A8"/>
    <w:rsid w:val="003549E1"/>
    <w:rsid w:val="004145FD"/>
    <w:rsid w:val="00442093"/>
    <w:rsid w:val="00462114"/>
    <w:rsid w:val="0048359C"/>
    <w:rsid w:val="0048662E"/>
    <w:rsid w:val="004B3967"/>
    <w:rsid w:val="004E6A65"/>
    <w:rsid w:val="00525633"/>
    <w:rsid w:val="00586B52"/>
    <w:rsid w:val="005B58FD"/>
    <w:rsid w:val="00602E36"/>
    <w:rsid w:val="00603B28"/>
    <w:rsid w:val="00672930"/>
    <w:rsid w:val="006E061B"/>
    <w:rsid w:val="007201E8"/>
    <w:rsid w:val="00722BB9"/>
    <w:rsid w:val="00732268"/>
    <w:rsid w:val="0075087C"/>
    <w:rsid w:val="0075168D"/>
    <w:rsid w:val="00754A29"/>
    <w:rsid w:val="00766C82"/>
    <w:rsid w:val="007744EB"/>
    <w:rsid w:val="007C45F0"/>
    <w:rsid w:val="007D5CC7"/>
    <w:rsid w:val="007F5226"/>
    <w:rsid w:val="00804031"/>
    <w:rsid w:val="00814AFC"/>
    <w:rsid w:val="00835999"/>
    <w:rsid w:val="00837859"/>
    <w:rsid w:val="00841746"/>
    <w:rsid w:val="00897915"/>
    <w:rsid w:val="008E37C1"/>
    <w:rsid w:val="00904C9A"/>
    <w:rsid w:val="0093744C"/>
    <w:rsid w:val="00952FCB"/>
    <w:rsid w:val="009C4929"/>
    <w:rsid w:val="00A01B7C"/>
    <w:rsid w:val="00A046C2"/>
    <w:rsid w:val="00A625BB"/>
    <w:rsid w:val="00B25F42"/>
    <w:rsid w:val="00B5245C"/>
    <w:rsid w:val="00B53C59"/>
    <w:rsid w:val="00C46D04"/>
    <w:rsid w:val="00C80D99"/>
    <w:rsid w:val="00C93D0C"/>
    <w:rsid w:val="00CB1AD7"/>
    <w:rsid w:val="00CF2A86"/>
    <w:rsid w:val="00D02BD2"/>
    <w:rsid w:val="00D15143"/>
    <w:rsid w:val="00DB4F01"/>
    <w:rsid w:val="00DC3FB1"/>
    <w:rsid w:val="00DC4590"/>
    <w:rsid w:val="00E2781F"/>
    <w:rsid w:val="00E63858"/>
    <w:rsid w:val="00EC198E"/>
    <w:rsid w:val="00EC3D9A"/>
    <w:rsid w:val="00EC4AB9"/>
    <w:rsid w:val="00EC6462"/>
    <w:rsid w:val="00EC79A6"/>
    <w:rsid w:val="00EE7E7C"/>
    <w:rsid w:val="00F07F39"/>
    <w:rsid w:val="00F17A83"/>
    <w:rsid w:val="00F50579"/>
    <w:rsid w:val="00F54A52"/>
    <w:rsid w:val="00F6058D"/>
    <w:rsid w:val="00F73C48"/>
    <w:rsid w:val="00F93E60"/>
    <w:rsid w:val="00FB2E2F"/>
    <w:rsid w:val="00FF5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7C2CE4"/>
  <w15:chartTrackingRefBased/>
  <w15:docId w15:val="{FABEFA68-6EB8-46A7-BF57-E9812D4A8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3D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6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65A"/>
  </w:style>
  <w:style w:type="paragraph" w:styleId="Footer">
    <w:name w:val="footer"/>
    <w:basedOn w:val="Normal"/>
    <w:link w:val="FooterChar"/>
    <w:uiPriority w:val="99"/>
    <w:unhideWhenUsed/>
    <w:rsid w:val="000F36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65A"/>
  </w:style>
  <w:style w:type="character" w:styleId="PlaceholderText">
    <w:name w:val="Placeholder Text"/>
    <w:basedOn w:val="DefaultParagraphFont"/>
    <w:uiPriority w:val="99"/>
    <w:semiHidden/>
    <w:rsid w:val="00E2781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625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25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A8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08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6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099368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234336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9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76596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12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21533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39622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92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1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5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4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59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374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650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4651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8868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78313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09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46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6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53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51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59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31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4025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92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5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4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15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400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80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371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1800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0310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icrs.info/continuous-professional-development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icrs.info/membership-terms-and-conditions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icrs.info/about/code-of-conduct" TargetMode="External"/><Relationship Id="rId5" Type="http://schemas.openxmlformats.org/officeDocument/2006/relationships/styles" Target="styles.xml"/><Relationship Id="rId15" Type="http://schemas.openxmlformats.org/officeDocument/2006/relationships/hyperlink" Target="https://icrs.info/competency-framework/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icrs.info/competency-framework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32fd3c1-a9d2-4671-b626-c319eff835f4">
      <Terms xmlns="http://schemas.microsoft.com/office/infopath/2007/PartnerControls"/>
    </lcf76f155ced4ddcb4097134ff3c332f>
    <TaxCatchAll xmlns="f9762f0b-dbab-4e0d-8164-1983497044f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941AD160AA9046874E18E555156D16" ma:contentTypeVersion="16" ma:contentTypeDescription="Create a new document." ma:contentTypeScope="" ma:versionID="c002c9f889f26ab850f6501d563ab696">
  <xsd:schema xmlns:xsd="http://www.w3.org/2001/XMLSchema" xmlns:xs="http://www.w3.org/2001/XMLSchema" xmlns:p="http://schemas.microsoft.com/office/2006/metadata/properties" xmlns:ns2="d32fd3c1-a9d2-4671-b626-c319eff835f4" xmlns:ns3="f9762f0b-dbab-4e0d-8164-1983497044fa" targetNamespace="http://schemas.microsoft.com/office/2006/metadata/properties" ma:root="true" ma:fieldsID="d586ecc61994cf3ca7f1ff326b310e33" ns2:_="" ns3:_="">
    <xsd:import namespace="d32fd3c1-a9d2-4671-b626-c319eff835f4"/>
    <xsd:import namespace="f9762f0b-dbab-4e0d-8164-1983497044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2fd3c1-a9d2-4671-b626-c319eff83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69a95d3-e58b-4f70-ab4d-06c410fb92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762f0b-dbab-4e0d-8164-1983497044f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672ceb4-a6eb-4bef-81b8-b395ee78e47c}" ma:internalName="TaxCatchAll" ma:showField="CatchAllData" ma:web="f9762f0b-dbab-4e0d-8164-1983497044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8C5EA8-EDE1-495A-8F0F-775DF68ADC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4DD62F-01B3-4888-87B3-50201666CF60}">
  <ds:schemaRefs>
    <ds:schemaRef ds:uri="http://schemas.microsoft.com/office/2006/metadata/properties"/>
    <ds:schemaRef ds:uri="http://schemas.microsoft.com/office/infopath/2007/PartnerControls"/>
    <ds:schemaRef ds:uri="d32fd3c1-a9d2-4671-b626-c319eff835f4"/>
    <ds:schemaRef ds:uri="f9762f0b-dbab-4e0d-8164-1983497044fa"/>
  </ds:schemaRefs>
</ds:datastoreItem>
</file>

<file path=customXml/itemProps3.xml><?xml version="1.0" encoding="utf-8"?>
<ds:datastoreItem xmlns:ds="http://schemas.openxmlformats.org/officeDocument/2006/customXml" ds:itemID="{CECE5B3D-FA33-4DCE-96EB-2B8ADD48E0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2fd3c1-a9d2-4671-b626-c319eff835f4"/>
    <ds:schemaRef ds:uri="f9762f0b-dbab-4e0d-8164-1983497044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590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ara Sheehan</dc:creator>
  <cp:keywords/>
  <dc:description/>
  <cp:lastModifiedBy>Gregory Lewis</cp:lastModifiedBy>
  <cp:revision>6</cp:revision>
  <dcterms:created xsi:type="dcterms:W3CDTF">2022-03-18T18:03:00Z</dcterms:created>
  <dcterms:modified xsi:type="dcterms:W3CDTF">2022-09-02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ContentTypeId">
    <vt:lpwstr>0x01010006941AD160AA9046874E18E555156D16</vt:lpwstr>
  </property>
</Properties>
</file>